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551F" w14:textId="77777777" w:rsidR="00733F76" w:rsidRPr="00D11DA9" w:rsidRDefault="00733F76" w:rsidP="00D831C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t>AKDENİZ ÜNİ</w:t>
      </w:r>
      <w:r w:rsidR="001F7F26">
        <w:rPr>
          <w:rFonts w:ascii="Times New Roman" w:hAnsi="Times New Roman" w:cs="Times New Roman"/>
          <w:b/>
          <w:color w:val="000000" w:themeColor="text1"/>
        </w:rPr>
        <w:t>VE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RSİTESİ KUMLUCA SAĞLIK BİLİMLERİ FAKÜLTESİ </w:t>
      </w:r>
      <w:r w:rsidR="0066489E">
        <w:rPr>
          <w:rFonts w:ascii="Times New Roman" w:hAnsi="Times New Roman" w:cs="Times New Roman"/>
          <w:b/>
          <w:color w:val="000000" w:themeColor="text1"/>
        </w:rPr>
        <w:t>HEMŞİRELİK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 BÖLÜMÜ </w:t>
      </w:r>
    </w:p>
    <w:p w14:paraId="129E608E" w14:textId="77777777" w:rsidR="006D12D5" w:rsidRPr="00D11DA9" w:rsidRDefault="00733F76" w:rsidP="00D831C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t>20</w:t>
      </w:r>
      <w:r w:rsidR="003B3D78" w:rsidRPr="00D11DA9">
        <w:rPr>
          <w:rFonts w:ascii="Times New Roman" w:hAnsi="Times New Roman" w:cs="Times New Roman"/>
          <w:b/>
          <w:color w:val="000000" w:themeColor="text1"/>
        </w:rPr>
        <w:t>2</w:t>
      </w:r>
      <w:r w:rsidR="003731CD" w:rsidRPr="00D11DA9">
        <w:rPr>
          <w:rFonts w:ascii="Times New Roman" w:hAnsi="Times New Roman" w:cs="Times New Roman"/>
          <w:b/>
          <w:color w:val="000000" w:themeColor="text1"/>
        </w:rPr>
        <w:t>1</w:t>
      </w:r>
      <w:r w:rsidR="008973D9" w:rsidRPr="00D11DA9">
        <w:rPr>
          <w:rFonts w:ascii="Times New Roman" w:hAnsi="Times New Roman" w:cs="Times New Roman"/>
          <w:b/>
          <w:color w:val="000000" w:themeColor="text1"/>
        </w:rPr>
        <w:t>-20</w:t>
      </w:r>
      <w:r w:rsidR="003B3D78" w:rsidRPr="00D11DA9">
        <w:rPr>
          <w:rFonts w:ascii="Times New Roman" w:hAnsi="Times New Roman" w:cs="Times New Roman"/>
          <w:b/>
          <w:color w:val="000000" w:themeColor="text1"/>
        </w:rPr>
        <w:t>2</w:t>
      </w:r>
      <w:r w:rsidR="003731CD" w:rsidRPr="00D11DA9">
        <w:rPr>
          <w:rFonts w:ascii="Times New Roman" w:hAnsi="Times New Roman" w:cs="Times New Roman"/>
          <w:b/>
          <w:color w:val="000000" w:themeColor="text1"/>
        </w:rPr>
        <w:t>2</w:t>
      </w:r>
      <w:r w:rsidR="008973D9" w:rsidRPr="00D11DA9">
        <w:rPr>
          <w:rFonts w:ascii="Times New Roman" w:hAnsi="Times New Roman" w:cs="Times New Roman"/>
          <w:b/>
          <w:color w:val="000000" w:themeColor="text1"/>
        </w:rPr>
        <w:t xml:space="preserve"> EĞİTİM ÖĞRETİM YILI BAHAR </w:t>
      </w:r>
      <w:r w:rsidRPr="00D11DA9">
        <w:rPr>
          <w:rFonts w:ascii="Times New Roman" w:hAnsi="Times New Roman" w:cs="Times New Roman"/>
          <w:b/>
          <w:color w:val="000000" w:themeColor="text1"/>
        </w:rPr>
        <w:t>DÖNEMİ HAFTALIK DERS PROGRAMI</w:t>
      </w:r>
    </w:p>
    <w:tbl>
      <w:tblPr>
        <w:tblW w:w="15735" w:type="dxa"/>
        <w:tblInd w:w="-734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2409"/>
        <w:gridCol w:w="2694"/>
        <w:gridCol w:w="3118"/>
        <w:gridCol w:w="3260"/>
        <w:gridCol w:w="2552"/>
      </w:tblGrid>
      <w:tr w:rsidR="0066489E" w:rsidRPr="00D11DA9" w14:paraId="2C2DAEA2" w14:textId="77777777" w:rsidTr="00EB1A25">
        <w:trPr>
          <w:trHeight w:val="161"/>
        </w:trPr>
        <w:tc>
          <w:tcPr>
            <w:tcW w:w="15735" w:type="dxa"/>
            <w:gridSpan w:val="6"/>
            <w:shd w:val="clear" w:color="auto" w:fill="FABF8F" w:themeFill="accent6" w:themeFillTint="99"/>
          </w:tcPr>
          <w:p w14:paraId="60EAD657" w14:textId="77777777" w:rsidR="0066489E" w:rsidRPr="00D11DA9" w:rsidRDefault="0066489E" w:rsidP="00D831C0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: 1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</w:p>
        </w:tc>
      </w:tr>
      <w:tr w:rsidR="00D11DA9" w:rsidRPr="00D11DA9" w14:paraId="2AE85398" w14:textId="77777777" w:rsidTr="00AC6691">
        <w:trPr>
          <w:trHeight w:val="577"/>
        </w:trPr>
        <w:tc>
          <w:tcPr>
            <w:tcW w:w="1702" w:type="dxa"/>
            <w:shd w:val="clear" w:color="auto" w:fill="auto"/>
          </w:tcPr>
          <w:p w14:paraId="6F914D52" w14:textId="77777777" w:rsidR="006D12D5" w:rsidRPr="00D11DA9" w:rsidRDefault="006D12D5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409" w:type="dxa"/>
            <w:shd w:val="clear" w:color="auto" w:fill="auto"/>
          </w:tcPr>
          <w:p w14:paraId="34504624" w14:textId="77777777" w:rsidR="006D12D5" w:rsidRPr="00D11DA9" w:rsidRDefault="006D12D5" w:rsidP="00503C7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AZARTESİ</w:t>
            </w:r>
          </w:p>
        </w:tc>
        <w:tc>
          <w:tcPr>
            <w:tcW w:w="2694" w:type="dxa"/>
            <w:shd w:val="clear" w:color="auto" w:fill="auto"/>
          </w:tcPr>
          <w:p w14:paraId="069F9698" w14:textId="77777777" w:rsidR="006D12D5" w:rsidRPr="00D11DA9" w:rsidRDefault="006D12D5" w:rsidP="00503C7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ALI</w:t>
            </w:r>
          </w:p>
        </w:tc>
        <w:tc>
          <w:tcPr>
            <w:tcW w:w="3118" w:type="dxa"/>
            <w:shd w:val="clear" w:color="auto" w:fill="auto"/>
          </w:tcPr>
          <w:p w14:paraId="3360EB95" w14:textId="77777777" w:rsidR="006D12D5" w:rsidRPr="00D11DA9" w:rsidRDefault="006D12D5" w:rsidP="00503C7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ÇARŞAMBA</w:t>
            </w:r>
          </w:p>
        </w:tc>
        <w:tc>
          <w:tcPr>
            <w:tcW w:w="3260" w:type="dxa"/>
            <w:shd w:val="clear" w:color="auto" w:fill="auto"/>
          </w:tcPr>
          <w:p w14:paraId="283A8CF8" w14:textId="77777777" w:rsidR="006D12D5" w:rsidRPr="00D11DA9" w:rsidRDefault="006D12D5" w:rsidP="00503C7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ERŞEMBE</w:t>
            </w:r>
          </w:p>
        </w:tc>
        <w:tc>
          <w:tcPr>
            <w:tcW w:w="2552" w:type="dxa"/>
            <w:shd w:val="clear" w:color="auto" w:fill="auto"/>
          </w:tcPr>
          <w:p w14:paraId="693ED7C3" w14:textId="77777777" w:rsidR="006D12D5" w:rsidRPr="00D11DA9" w:rsidRDefault="006D12D5" w:rsidP="00503C7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CUMA</w:t>
            </w:r>
          </w:p>
        </w:tc>
      </w:tr>
      <w:tr w:rsidR="00D11DA9" w:rsidRPr="00D11DA9" w14:paraId="448A9B24" w14:textId="77777777" w:rsidTr="00EB1A25">
        <w:trPr>
          <w:trHeight w:val="577"/>
        </w:trPr>
        <w:tc>
          <w:tcPr>
            <w:tcW w:w="1702" w:type="dxa"/>
            <w:shd w:val="clear" w:color="auto" w:fill="FDE9D9" w:themeFill="accent6" w:themeFillTint="33"/>
          </w:tcPr>
          <w:p w14:paraId="2DDBBC72" w14:textId="77777777" w:rsidR="00DE4833" w:rsidRPr="00D11DA9" w:rsidRDefault="00DE4833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bookmarkStart w:id="0" w:name="_Hlk329346965"/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8.30-09.20</w:t>
            </w:r>
          </w:p>
        </w:tc>
        <w:tc>
          <w:tcPr>
            <w:tcW w:w="2409" w:type="dxa"/>
            <w:shd w:val="clear" w:color="auto" w:fill="FDE9D9" w:themeFill="accent6" w:themeFillTint="33"/>
          </w:tcPr>
          <w:p w14:paraId="61D92D2A" w14:textId="77777777" w:rsidR="00DE4833" w:rsidRPr="00503C71" w:rsidRDefault="000C5CF2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ÜRK DİLİ II</w:t>
            </w:r>
            <w:r w:rsidR="00503C71"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4" w:type="dxa"/>
            <w:shd w:val="clear" w:color="auto" w:fill="FDE9D9" w:themeFill="accent6" w:themeFillTint="33"/>
          </w:tcPr>
          <w:p w14:paraId="63A69699" w14:textId="77777777" w:rsidR="00DE4833" w:rsidRPr="00503C71" w:rsidRDefault="000C5CF2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 ESASLARI-II </w:t>
            </w:r>
            <w:r w:rsidR="00503C71"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orik</w:t>
            </w:r>
            <w:r w:rsidR="00503C71"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08EC4C78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3118" w:type="dxa"/>
            <w:shd w:val="clear" w:color="auto" w:fill="FDE9D9" w:themeFill="accent6" w:themeFillTint="33"/>
          </w:tcPr>
          <w:p w14:paraId="6C3E45BF" w14:textId="77777777" w:rsidR="00DE4833" w:rsidRPr="00503C71" w:rsidRDefault="000C5CF2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2C06AC65" w14:textId="77777777" w:rsidR="000C5CF2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0C5CF2"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ygulama</w:t>
            </w: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171069D9" w14:textId="77777777" w:rsidR="00503C71" w:rsidRPr="00503C71" w:rsidRDefault="00581D4D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FDE9D9" w:themeFill="accent6" w:themeFillTint="33"/>
          </w:tcPr>
          <w:p w14:paraId="6BB9646C" w14:textId="77777777" w:rsidR="00DE4833" w:rsidRPr="00503C71" w:rsidRDefault="000C5CF2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PLUMSAL CİNSİYET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</w:p>
          <w:p w14:paraId="424E8516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  <w:tc>
          <w:tcPr>
            <w:tcW w:w="2552" w:type="dxa"/>
            <w:shd w:val="clear" w:color="auto" w:fill="FDE9D9" w:themeFill="accent6" w:themeFillTint="33"/>
          </w:tcPr>
          <w:p w14:paraId="17236948" w14:textId="440AAB74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bookmarkEnd w:id="0"/>
      <w:tr w:rsidR="00503C71" w:rsidRPr="00D11DA9" w14:paraId="0B7D68F5" w14:textId="77777777" w:rsidTr="00AC6691">
        <w:trPr>
          <w:trHeight w:val="577"/>
        </w:trPr>
        <w:tc>
          <w:tcPr>
            <w:tcW w:w="1702" w:type="dxa"/>
            <w:shd w:val="clear" w:color="auto" w:fill="auto"/>
          </w:tcPr>
          <w:p w14:paraId="146E7F75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9.30-10.20</w:t>
            </w:r>
          </w:p>
        </w:tc>
        <w:tc>
          <w:tcPr>
            <w:tcW w:w="2409" w:type="dxa"/>
            <w:shd w:val="clear" w:color="auto" w:fill="auto"/>
          </w:tcPr>
          <w:p w14:paraId="6E1C7B00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ÜRK DİLİ I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4" w:type="dxa"/>
            <w:shd w:val="clear" w:color="auto" w:fill="auto"/>
          </w:tcPr>
          <w:p w14:paraId="55A7A47D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 ESASLARI-II (Teorik) </w:t>
            </w:r>
          </w:p>
          <w:p w14:paraId="1B5E220F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3118" w:type="dxa"/>
            <w:shd w:val="clear" w:color="auto" w:fill="auto"/>
          </w:tcPr>
          <w:p w14:paraId="054D5A57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038F7AA0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ygulama)</w:t>
            </w:r>
          </w:p>
          <w:p w14:paraId="325FF663" w14:textId="77777777" w:rsidR="00503C71" w:rsidRPr="00581D4D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 w:rsid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auto"/>
          </w:tcPr>
          <w:p w14:paraId="267BF887" w14:textId="77777777" w:rsid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PLUMSAL CİNSİYET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</w:p>
          <w:p w14:paraId="7CFA0E3C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  <w:tc>
          <w:tcPr>
            <w:tcW w:w="2552" w:type="dxa"/>
            <w:shd w:val="clear" w:color="auto" w:fill="auto"/>
          </w:tcPr>
          <w:p w14:paraId="6183771C" w14:textId="0C44D694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03C71" w:rsidRPr="00D11DA9" w14:paraId="2A11C3DA" w14:textId="77777777" w:rsidTr="00EB1A25">
        <w:trPr>
          <w:trHeight w:val="476"/>
        </w:trPr>
        <w:tc>
          <w:tcPr>
            <w:tcW w:w="1702" w:type="dxa"/>
            <w:shd w:val="clear" w:color="auto" w:fill="FDE9D9" w:themeFill="accent6" w:themeFillTint="33"/>
          </w:tcPr>
          <w:p w14:paraId="6530352D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bookmarkStart w:id="1" w:name="_Hlk329346641"/>
            <w:bookmarkStart w:id="2" w:name="_Hlk329346662"/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0.30-11.20</w:t>
            </w:r>
          </w:p>
        </w:tc>
        <w:tc>
          <w:tcPr>
            <w:tcW w:w="2409" w:type="dxa"/>
            <w:shd w:val="clear" w:color="auto" w:fill="FDE9D9" w:themeFill="accent6" w:themeFillTint="33"/>
          </w:tcPr>
          <w:p w14:paraId="0574E5B4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TÜRK İLKELERİ VE İNKILAP TARİHİ I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4" w:type="dxa"/>
            <w:shd w:val="clear" w:color="auto" w:fill="FDE9D9" w:themeFill="accent6" w:themeFillTint="33"/>
          </w:tcPr>
          <w:p w14:paraId="709CE282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 ESASLARI-II (Teorik) </w:t>
            </w:r>
          </w:p>
          <w:p w14:paraId="4DAA974D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3118" w:type="dxa"/>
            <w:shd w:val="clear" w:color="auto" w:fill="FDE9D9" w:themeFill="accent6" w:themeFillTint="33"/>
          </w:tcPr>
          <w:p w14:paraId="247B4B67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29086D82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ygulama)</w:t>
            </w:r>
          </w:p>
          <w:p w14:paraId="435DEBD1" w14:textId="77777777" w:rsidR="00503C71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FDE9D9" w:themeFill="accent6" w:themeFillTint="33"/>
          </w:tcPr>
          <w:p w14:paraId="40705812" w14:textId="77777777" w:rsidR="00D67944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ĞLIĞIN DEĞERLENDİRİLMESİ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</w:p>
          <w:p w14:paraId="052C97BB" w14:textId="30EF7A30" w:rsidR="00503C71" w:rsidRPr="00503C71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  <w:tc>
          <w:tcPr>
            <w:tcW w:w="2552" w:type="dxa"/>
            <w:shd w:val="clear" w:color="auto" w:fill="FDE9D9" w:themeFill="accent6" w:themeFillTint="33"/>
          </w:tcPr>
          <w:p w14:paraId="1AC59C81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bookmarkEnd w:id="1"/>
      <w:bookmarkEnd w:id="2"/>
      <w:tr w:rsidR="00503C71" w:rsidRPr="00D11DA9" w14:paraId="6341CFCA" w14:textId="77777777" w:rsidTr="00AC6691">
        <w:trPr>
          <w:trHeight w:val="697"/>
        </w:trPr>
        <w:tc>
          <w:tcPr>
            <w:tcW w:w="1702" w:type="dxa"/>
            <w:shd w:val="clear" w:color="auto" w:fill="auto"/>
          </w:tcPr>
          <w:p w14:paraId="06934483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1.30-12.20</w:t>
            </w:r>
          </w:p>
        </w:tc>
        <w:tc>
          <w:tcPr>
            <w:tcW w:w="2409" w:type="dxa"/>
            <w:shd w:val="clear" w:color="auto" w:fill="auto"/>
          </w:tcPr>
          <w:p w14:paraId="5AB7FF8C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TÜRK İLKELERİ VE İNKILAP TARİHİ I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4" w:type="dxa"/>
            <w:shd w:val="clear" w:color="auto" w:fill="auto"/>
          </w:tcPr>
          <w:p w14:paraId="5FD39345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 ESASLARI-II (Teorik) </w:t>
            </w:r>
          </w:p>
          <w:p w14:paraId="52C5B01B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3118" w:type="dxa"/>
            <w:shd w:val="clear" w:color="auto" w:fill="auto"/>
          </w:tcPr>
          <w:p w14:paraId="0501E72F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350EB4B7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ygulama)</w:t>
            </w:r>
          </w:p>
          <w:p w14:paraId="1037A4A1" w14:textId="77777777" w:rsidR="00503C71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auto"/>
          </w:tcPr>
          <w:p w14:paraId="47E89AAC" w14:textId="77777777" w:rsidR="00D67944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ĞLIĞIN DEĞERLENDİRİLMESİ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</w:p>
          <w:p w14:paraId="41B3674A" w14:textId="41828716" w:rsidR="00503C71" w:rsidRPr="00503C71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  <w:tc>
          <w:tcPr>
            <w:tcW w:w="2552" w:type="dxa"/>
            <w:shd w:val="clear" w:color="auto" w:fill="auto"/>
          </w:tcPr>
          <w:p w14:paraId="1A8E6192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03C71" w:rsidRPr="00D11DA9" w14:paraId="5F64F7AF" w14:textId="77777777" w:rsidTr="00EB1A25">
        <w:trPr>
          <w:trHeight w:val="577"/>
        </w:trPr>
        <w:tc>
          <w:tcPr>
            <w:tcW w:w="1702" w:type="dxa"/>
            <w:shd w:val="clear" w:color="auto" w:fill="FDE9D9" w:themeFill="accent6" w:themeFillTint="33"/>
          </w:tcPr>
          <w:p w14:paraId="6ECD6999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bookmarkStart w:id="3" w:name="_Hlk329347322"/>
            <w:bookmarkStart w:id="4" w:name="_Hlk329338667"/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3.30-14.20</w:t>
            </w:r>
          </w:p>
        </w:tc>
        <w:tc>
          <w:tcPr>
            <w:tcW w:w="2409" w:type="dxa"/>
            <w:shd w:val="clear" w:color="auto" w:fill="FDE9D9" w:themeFill="accent6" w:themeFillTint="33"/>
          </w:tcPr>
          <w:p w14:paraId="2771AC2E" w14:textId="77777777" w:rsidR="009232A7" w:rsidRPr="00503C71" w:rsidRDefault="009232A7" w:rsidP="009232A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KARİYER PLANLAMA </w:t>
            </w:r>
          </w:p>
          <w:p w14:paraId="5958FE07" w14:textId="4EE71709" w:rsidR="00503C71" w:rsidRPr="00503C71" w:rsidRDefault="009232A7" w:rsidP="009232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694" w:type="dxa"/>
            <w:shd w:val="clear" w:color="auto" w:fill="FDE9D9" w:themeFill="accent6" w:themeFillTint="33"/>
          </w:tcPr>
          <w:p w14:paraId="46163EAA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 (Laboratuvar)</w:t>
            </w:r>
          </w:p>
          <w:p w14:paraId="5E6EDDB7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118" w:type="dxa"/>
            <w:shd w:val="clear" w:color="auto" w:fill="FDE9D9" w:themeFill="accent6" w:themeFillTint="33"/>
          </w:tcPr>
          <w:p w14:paraId="5E3CAD24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58CB1AFD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ygulama)</w:t>
            </w:r>
          </w:p>
          <w:p w14:paraId="02D73EBF" w14:textId="77777777" w:rsidR="00503C71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FDE9D9" w:themeFill="accent6" w:themeFillTint="33"/>
          </w:tcPr>
          <w:p w14:paraId="168EC8E8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İLGİ TEKNOLOJİLERİ KULLANIM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FDE9D9" w:themeFill="accent6" w:themeFillTint="33"/>
          </w:tcPr>
          <w:p w14:paraId="7EBE2381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bookmarkEnd w:id="3"/>
      <w:tr w:rsidR="00503C71" w:rsidRPr="00D11DA9" w14:paraId="2923CE60" w14:textId="77777777" w:rsidTr="00AC6691">
        <w:trPr>
          <w:trHeight w:val="577"/>
        </w:trPr>
        <w:tc>
          <w:tcPr>
            <w:tcW w:w="1702" w:type="dxa"/>
            <w:shd w:val="clear" w:color="auto" w:fill="auto"/>
          </w:tcPr>
          <w:p w14:paraId="3F7EDD19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4.30-15.20</w:t>
            </w:r>
          </w:p>
        </w:tc>
        <w:tc>
          <w:tcPr>
            <w:tcW w:w="2409" w:type="dxa"/>
            <w:shd w:val="clear" w:color="auto" w:fill="auto"/>
          </w:tcPr>
          <w:p w14:paraId="1FB3AEA4" w14:textId="77777777" w:rsidR="009232A7" w:rsidRPr="00503C71" w:rsidRDefault="009232A7" w:rsidP="009232A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İKOLOJİ</w:t>
            </w:r>
          </w:p>
          <w:p w14:paraId="4FC7F2AB" w14:textId="4B3F8CA3" w:rsidR="00503C71" w:rsidRPr="00503C71" w:rsidRDefault="009232A7" w:rsidP="009232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694" w:type="dxa"/>
            <w:shd w:val="clear" w:color="auto" w:fill="auto"/>
          </w:tcPr>
          <w:p w14:paraId="44B57B6A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 (Laboratuvar)</w:t>
            </w:r>
          </w:p>
          <w:p w14:paraId="014C6907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118" w:type="dxa"/>
            <w:shd w:val="clear" w:color="auto" w:fill="auto"/>
          </w:tcPr>
          <w:p w14:paraId="6B65EB03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3FF5B825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ygulama)</w:t>
            </w:r>
          </w:p>
          <w:p w14:paraId="50A63197" w14:textId="77777777" w:rsidR="00503C71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auto"/>
          </w:tcPr>
          <w:p w14:paraId="12C95902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İLGİ TEKNOLOJİLERİ KULLANIM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51684B76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03C71" w:rsidRPr="00D11DA9" w14:paraId="7187A226" w14:textId="77777777" w:rsidTr="00EB1A25">
        <w:trPr>
          <w:trHeight w:val="620"/>
        </w:trPr>
        <w:tc>
          <w:tcPr>
            <w:tcW w:w="1702" w:type="dxa"/>
            <w:shd w:val="clear" w:color="auto" w:fill="FDE9D9" w:themeFill="accent6" w:themeFillTint="33"/>
          </w:tcPr>
          <w:p w14:paraId="5DB110EA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5.30-16.20</w:t>
            </w:r>
          </w:p>
        </w:tc>
        <w:tc>
          <w:tcPr>
            <w:tcW w:w="2409" w:type="dxa"/>
            <w:shd w:val="clear" w:color="auto" w:fill="FDE9D9" w:themeFill="accent6" w:themeFillTint="33"/>
          </w:tcPr>
          <w:p w14:paraId="757F630B" w14:textId="77777777" w:rsidR="009232A7" w:rsidRPr="00503C71" w:rsidRDefault="009232A7" w:rsidP="009232A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İKOLOJİ</w:t>
            </w:r>
          </w:p>
          <w:p w14:paraId="539C6C2E" w14:textId="33078D51" w:rsidR="00503C71" w:rsidRPr="00503C71" w:rsidRDefault="009232A7" w:rsidP="009232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694" w:type="dxa"/>
            <w:shd w:val="clear" w:color="auto" w:fill="FDE9D9" w:themeFill="accent6" w:themeFillTint="33"/>
          </w:tcPr>
          <w:p w14:paraId="32EF0C62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 (Laboratuvar)</w:t>
            </w:r>
          </w:p>
          <w:p w14:paraId="17BAE61E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118" w:type="dxa"/>
            <w:shd w:val="clear" w:color="auto" w:fill="FDE9D9" w:themeFill="accent6" w:themeFillTint="33"/>
          </w:tcPr>
          <w:p w14:paraId="781AD08E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37BFD89D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ygulama)</w:t>
            </w:r>
          </w:p>
          <w:p w14:paraId="55E5D0C8" w14:textId="77777777" w:rsidR="00503C71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FDE9D9" w:themeFill="accent6" w:themeFillTint="33"/>
          </w:tcPr>
          <w:p w14:paraId="6C876903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İLGİ TEKNOLOJİLERİ KULLANIM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FDE9D9" w:themeFill="accent6" w:themeFillTint="33"/>
          </w:tcPr>
          <w:p w14:paraId="21D4888F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503C71" w:rsidRPr="00D11DA9" w14:paraId="7F1EDC65" w14:textId="77777777" w:rsidTr="00AC6691">
        <w:trPr>
          <w:trHeight w:val="577"/>
        </w:trPr>
        <w:tc>
          <w:tcPr>
            <w:tcW w:w="1702" w:type="dxa"/>
            <w:shd w:val="clear" w:color="auto" w:fill="auto"/>
          </w:tcPr>
          <w:p w14:paraId="7B648197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6.30-17.20</w:t>
            </w:r>
          </w:p>
        </w:tc>
        <w:tc>
          <w:tcPr>
            <w:tcW w:w="2409" w:type="dxa"/>
            <w:shd w:val="clear" w:color="auto" w:fill="auto"/>
          </w:tcPr>
          <w:p w14:paraId="126675B8" w14:textId="6D9B2FA3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2694" w:type="dxa"/>
            <w:shd w:val="clear" w:color="auto" w:fill="auto"/>
          </w:tcPr>
          <w:p w14:paraId="7FBEDB52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 (Laboratuvar)</w:t>
            </w:r>
          </w:p>
          <w:p w14:paraId="57F0E3EE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118" w:type="dxa"/>
            <w:shd w:val="clear" w:color="auto" w:fill="auto"/>
          </w:tcPr>
          <w:p w14:paraId="4F650723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  <w:p w14:paraId="71CFB635" w14:textId="77777777" w:rsidR="00581D4D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ygulama)</w:t>
            </w:r>
          </w:p>
          <w:p w14:paraId="488E100E" w14:textId="77777777" w:rsidR="00503C71" w:rsidRPr="00503C71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Derslik 11,12,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15, </w:t>
            </w:r>
            <w:proofErr w:type="spellStart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Lab</w:t>
            </w:r>
            <w:proofErr w:type="spellEnd"/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,2,3,4</w:t>
            </w:r>
          </w:p>
        </w:tc>
        <w:tc>
          <w:tcPr>
            <w:tcW w:w="3260" w:type="dxa"/>
            <w:shd w:val="clear" w:color="auto" w:fill="auto"/>
          </w:tcPr>
          <w:p w14:paraId="0D0ACC38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72493FBB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BANCI DİL I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</w:tr>
      <w:tr w:rsidR="00503C71" w:rsidRPr="00D11DA9" w14:paraId="6AB5149F" w14:textId="77777777" w:rsidTr="00EB1A25">
        <w:trPr>
          <w:trHeight w:val="125"/>
        </w:trPr>
        <w:tc>
          <w:tcPr>
            <w:tcW w:w="1702" w:type="dxa"/>
            <w:shd w:val="clear" w:color="auto" w:fill="FDE9D9" w:themeFill="accent6" w:themeFillTint="33"/>
          </w:tcPr>
          <w:p w14:paraId="5DFA0B72" w14:textId="77777777" w:rsidR="00503C71" w:rsidRPr="00D11DA9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17.30-18.20</w:t>
            </w:r>
          </w:p>
        </w:tc>
        <w:tc>
          <w:tcPr>
            <w:tcW w:w="2409" w:type="dxa"/>
            <w:shd w:val="clear" w:color="auto" w:fill="FDE9D9" w:themeFill="accent6" w:themeFillTint="33"/>
          </w:tcPr>
          <w:p w14:paraId="5C95FEE3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94" w:type="dxa"/>
            <w:shd w:val="clear" w:color="auto" w:fill="FDE9D9" w:themeFill="accent6" w:themeFillTint="33"/>
          </w:tcPr>
          <w:p w14:paraId="01602894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FDE9D9" w:themeFill="accent6" w:themeFillTint="33"/>
          </w:tcPr>
          <w:p w14:paraId="61016EA2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FDE9D9" w:themeFill="accent6" w:themeFillTint="33"/>
          </w:tcPr>
          <w:p w14:paraId="0EFE37E3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DE9D9" w:themeFill="accent6" w:themeFillTint="33"/>
          </w:tcPr>
          <w:p w14:paraId="49B2C825" w14:textId="77777777" w:rsidR="00503C71" w:rsidRPr="00503C71" w:rsidRDefault="00503C71" w:rsidP="00503C7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03C7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BANCI DİL II</w:t>
            </w:r>
            <w:r w:rsidRPr="00503C7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</w:tr>
    </w:tbl>
    <w:bookmarkEnd w:id="4"/>
    <w:p w14:paraId="3FE50828" w14:textId="77777777" w:rsidR="006600EE" w:rsidRPr="00D11DA9" w:rsidRDefault="00581D4D" w:rsidP="00D831C0">
      <w:pPr>
        <w:spacing w:after="0" w:line="240" w:lineRule="auto"/>
        <w:ind w:left="709" w:hanging="709"/>
        <w:contextualSpacing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*Dersler çevirim içi MS </w:t>
      </w:r>
      <w:proofErr w:type="spellStart"/>
      <w:r>
        <w:rPr>
          <w:rFonts w:ascii="Times New Roman" w:hAnsi="Times New Roman" w:cs="Times New Roman"/>
          <w:b/>
          <w:color w:val="000000" w:themeColor="text1"/>
        </w:rPr>
        <w:t>Teams</w:t>
      </w:r>
      <w:proofErr w:type="spellEnd"/>
      <w:r>
        <w:rPr>
          <w:rFonts w:ascii="Times New Roman" w:hAnsi="Times New Roman" w:cs="Times New Roman"/>
          <w:b/>
          <w:color w:val="000000" w:themeColor="text1"/>
        </w:rPr>
        <w:t xml:space="preserve"> platformunda yürütülecektir. #</w:t>
      </w:r>
      <w:r w:rsidR="006600EE" w:rsidRPr="00D11DA9">
        <w:rPr>
          <w:rFonts w:ascii="Times New Roman" w:hAnsi="Times New Roman" w:cs="Times New Roman"/>
          <w:b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Seçmeli derslerden bir dersin seçilmesi zorunludur.</w:t>
      </w:r>
    </w:p>
    <w:p w14:paraId="5076ABB0" w14:textId="6C4CFCAE" w:rsidR="00581D4D" w:rsidRPr="00581D4D" w:rsidRDefault="00581D4D" w:rsidP="00D831C0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2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0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2022</w:t>
      </w:r>
    </w:p>
    <w:p w14:paraId="73A571E0" w14:textId="77777777" w:rsidR="00581D4D" w:rsidRPr="00581D4D" w:rsidRDefault="00581D4D" w:rsidP="00D831C0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proofErr w:type="spellStart"/>
      <w:r w:rsidRPr="00581D4D">
        <w:rPr>
          <w:rFonts w:ascii="Times New Roman" w:hAnsi="Times New Roman" w:cs="Times New Roman"/>
          <w:color w:val="000000" w:themeColor="text1"/>
        </w:rPr>
        <w:t>Dr.Öğr</w:t>
      </w:r>
      <w:proofErr w:type="spellEnd"/>
      <w:r w:rsidRPr="00581D4D">
        <w:rPr>
          <w:rFonts w:ascii="Times New Roman" w:hAnsi="Times New Roman" w:cs="Times New Roman"/>
          <w:color w:val="000000" w:themeColor="text1"/>
        </w:rPr>
        <w:t>. Üyesi Aysun ÜNAL</w:t>
      </w:r>
    </w:p>
    <w:p w14:paraId="2D0E90A4" w14:textId="77777777" w:rsidR="00581D4D" w:rsidRPr="00581D4D" w:rsidRDefault="00581D4D" w:rsidP="00D831C0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Bölüm Başkanı</w:t>
      </w:r>
    </w:p>
    <w:p w14:paraId="22CFBD92" w14:textId="77777777" w:rsidR="00F1034C" w:rsidRDefault="00F1034C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16A8434A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lastRenderedPageBreak/>
        <w:t>AKDENİZ ÜNİ</w:t>
      </w:r>
      <w:r>
        <w:rPr>
          <w:rFonts w:ascii="Times New Roman" w:hAnsi="Times New Roman" w:cs="Times New Roman"/>
          <w:b/>
          <w:color w:val="000000" w:themeColor="text1"/>
        </w:rPr>
        <w:t>VE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RSİTESİ KUMLUCA SAĞLIK BİLİMLERİ FAKÜLTESİ </w:t>
      </w:r>
      <w:r>
        <w:rPr>
          <w:rFonts w:ascii="Times New Roman" w:hAnsi="Times New Roman" w:cs="Times New Roman"/>
          <w:b/>
          <w:color w:val="000000" w:themeColor="text1"/>
        </w:rPr>
        <w:t>HEMŞİRELİK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 BÖLÜMÜ </w:t>
      </w:r>
    </w:p>
    <w:p w14:paraId="502A18AB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t>2021-2022 EĞİTİM ÖĞRETİM YILI BAHAR DÖNEMİ HAFTALIK DERS PROGRAMI</w:t>
      </w:r>
    </w:p>
    <w:tbl>
      <w:tblPr>
        <w:tblW w:w="15877" w:type="dxa"/>
        <w:tblInd w:w="-876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2694"/>
        <w:gridCol w:w="2693"/>
        <w:gridCol w:w="2693"/>
        <w:gridCol w:w="3544"/>
        <w:gridCol w:w="2835"/>
      </w:tblGrid>
      <w:tr w:rsidR="0066489E" w:rsidRPr="00D11DA9" w14:paraId="1945AECB" w14:textId="77777777" w:rsidTr="00EB1A25">
        <w:trPr>
          <w:trHeight w:val="271"/>
        </w:trPr>
        <w:tc>
          <w:tcPr>
            <w:tcW w:w="15877" w:type="dxa"/>
            <w:gridSpan w:val="6"/>
            <w:shd w:val="clear" w:color="auto" w:fill="92CDDC" w:themeFill="accent5" w:themeFillTint="99"/>
          </w:tcPr>
          <w:p w14:paraId="7A012718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 xml:space="preserve">: </w:t>
            </w:r>
            <w:r w:rsidR="00503C71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</w:p>
        </w:tc>
      </w:tr>
      <w:tr w:rsidR="00D03D81" w:rsidRPr="00D11DA9" w14:paraId="053BA7D0" w14:textId="77777777" w:rsidTr="00C51197">
        <w:trPr>
          <w:trHeight w:val="251"/>
        </w:trPr>
        <w:tc>
          <w:tcPr>
            <w:tcW w:w="1418" w:type="dxa"/>
            <w:shd w:val="clear" w:color="auto" w:fill="auto"/>
          </w:tcPr>
          <w:p w14:paraId="214F6AF4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694" w:type="dxa"/>
            <w:shd w:val="clear" w:color="auto" w:fill="auto"/>
          </w:tcPr>
          <w:p w14:paraId="7EC6D7DF" w14:textId="77777777" w:rsidR="0066489E" w:rsidRPr="00D11DA9" w:rsidRDefault="0066489E" w:rsidP="00C511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AZARTESİ</w:t>
            </w:r>
          </w:p>
        </w:tc>
        <w:tc>
          <w:tcPr>
            <w:tcW w:w="2693" w:type="dxa"/>
            <w:shd w:val="clear" w:color="auto" w:fill="auto"/>
          </w:tcPr>
          <w:p w14:paraId="2D547FEC" w14:textId="77777777" w:rsidR="0066489E" w:rsidRPr="00D11DA9" w:rsidRDefault="0066489E" w:rsidP="00C511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ALI</w:t>
            </w:r>
          </w:p>
        </w:tc>
        <w:tc>
          <w:tcPr>
            <w:tcW w:w="2693" w:type="dxa"/>
            <w:shd w:val="clear" w:color="auto" w:fill="auto"/>
          </w:tcPr>
          <w:p w14:paraId="1DBC4898" w14:textId="77777777" w:rsidR="0066489E" w:rsidRPr="00D11DA9" w:rsidRDefault="0066489E" w:rsidP="00C511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ÇARŞAMBA</w:t>
            </w:r>
          </w:p>
        </w:tc>
        <w:tc>
          <w:tcPr>
            <w:tcW w:w="3544" w:type="dxa"/>
            <w:shd w:val="clear" w:color="auto" w:fill="auto"/>
          </w:tcPr>
          <w:p w14:paraId="5B39AA1C" w14:textId="77777777" w:rsidR="0066489E" w:rsidRPr="00D11DA9" w:rsidRDefault="0066489E" w:rsidP="00C511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ERŞEMBE</w:t>
            </w:r>
          </w:p>
        </w:tc>
        <w:tc>
          <w:tcPr>
            <w:tcW w:w="2835" w:type="dxa"/>
            <w:shd w:val="clear" w:color="auto" w:fill="auto"/>
          </w:tcPr>
          <w:p w14:paraId="4E3FEB88" w14:textId="77777777" w:rsidR="0066489E" w:rsidRPr="00D11DA9" w:rsidRDefault="0066489E" w:rsidP="00C511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CUMA</w:t>
            </w:r>
          </w:p>
        </w:tc>
      </w:tr>
      <w:tr w:rsidR="00D03D81" w:rsidRPr="00D11DA9" w14:paraId="7D417310" w14:textId="77777777" w:rsidTr="00C51197">
        <w:trPr>
          <w:trHeight w:val="567"/>
        </w:trPr>
        <w:tc>
          <w:tcPr>
            <w:tcW w:w="1418" w:type="dxa"/>
            <w:shd w:val="clear" w:color="auto" w:fill="auto"/>
          </w:tcPr>
          <w:p w14:paraId="5CA17D26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8.30-09.20</w:t>
            </w:r>
          </w:p>
        </w:tc>
        <w:tc>
          <w:tcPr>
            <w:tcW w:w="2694" w:type="dxa"/>
            <w:shd w:val="clear" w:color="auto" w:fill="auto"/>
          </w:tcPr>
          <w:p w14:paraId="3A4B098D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Teorik)</w:t>
            </w:r>
          </w:p>
          <w:p w14:paraId="6BBA2B87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auto"/>
          </w:tcPr>
          <w:p w14:paraId="6024DAEB" w14:textId="77777777" w:rsidR="00D03D81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auto"/>
          </w:tcPr>
          <w:p w14:paraId="00EF5366" w14:textId="77777777" w:rsidR="0066489E" w:rsidRPr="00C51197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785F245A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I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750288A7" w14:textId="77777777" w:rsidR="0066489E" w:rsidRPr="00C51197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3D81" w:rsidRPr="00D11DA9" w14:paraId="10BB586E" w14:textId="77777777" w:rsidTr="00EB1A25">
        <w:trPr>
          <w:trHeight w:val="567"/>
        </w:trPr>
        <w:tc>
          <w:tcPr>
            <w:tcW w:w="1418" w:type="dxa"/>
            <w:shd w:val="clear" w:color="auto" w:fill="DAEEF3" w:themeFill="accent5" w:themeFillTint="33"/>
          </w:tcPr>
          <w:p w14:paraId="52E82B84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9.30-10.20</w:t>
            </w:r>
          </w:p>
        </w:tc>
        <w:tc>
          <w:tcPr>
            <w:tcW w:w="2694" w:type="dxa"/>
            <w:shd w:val="clear" w:color="auto" w:fill="DAEEF3" w:themeFill="accent5" w:themeFillTint="33"/>
          </w:tcPr>
          <w:p w14:paraId="2FDA46CA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Teorik)</w:t>
            </w:r>
          </w:p>
          <w:p w14:paraId="63DA7312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4E7D6283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3B3927C9" w14:textId="77777777" w:rsidR="0066489E" w:rsidRPr="00C51197" w:rsidRDefault="0066489E" w:rsidP="00C51197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DAEEF3" w:themeFill="accent5" w:themeFillTint="33"/>
          </w:tcPr>
          <w:p w14:paraId="1AB82EF3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I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DAEEF3" w:themeFill="accent5" w:themeFillTint="33"/>
          </w:tcPr>
          <w:p w14:paraId="26EDED75" w14:textId="77777777" w:rsidR="0066489E" w:rsidRPr="00C51197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3D81" w:rsidRPr="00D11DA9" w14:paraId="11C89630" w14:textId="77777777" w:rsidTr="00C51197">
        <w:trPr>
          <w:trHeight w:val="675"/>
        </w:trPr>
        <w:tc>
          <w:tcPr>
            <w:tcW w:w="1418" w:type="dxa"/>
            <w:shd w:val="clear" w:color="auto" w:fill="auto"/>
          </w:tcPr>
          <w:p w14:paraId="7E3C2CE7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0.30-11.20</w:t>
            </w:r>
          </w:p>
        </w:tc>
        <w:tc>
          <w:tcPr>
            <w:tcW w:w="2694" w:type="dxa"/>
            <w:shd w:val="clear" w:color="auto" w:fill="auto"/>
          </w:tcPr>
          <w:p w14:paraId="65939BEB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Teorik)</w:t>
            </w:r>
          </w:p>
          <w:p w14:paraId="6AD165E7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auto"/>
          </w:tcPr>
          <w:p w14:paraId="7E3F3F75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auto"/>
          </w:tcPr>
          <w:p w14:paraId="5B72651C" w14:textId="77777777" w:rsidR="0066489E" w:rsidRPr="00C51197" w:rsidRDefault="00D03D81" w:rsidP="00C51197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TOLOJİ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3544" w:type="dxa"/>
            <w:shd w:val="clear" w:color="auto" w:fill="auto"/>
          </w:tcPr>
          <w:p w14:paraId="4E9DDBE1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I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1909387B" w14:textId="5F0AFDFC" w:rsidR="0066489E" w:rsidRPr="00C51197" w:rsidRDefault="00D67944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İLETİŞİM BECERİLERİ GELİŞTİRME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0B74F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Yeşil Derslik </w:t>
            </w:r>
          </w:p>
        </w:tc>
      </w:tr>
      <w:tr w:rsidR="00D03D81" w:rsidRPr="00D11DA9" w14:paraId="4B2AE899" w14:textId="77777777" w:rsidTr="00EB1A25">
        <w:trPr>
          <w:trHeight w:val="685"/>
        </w:trPr>
        <w:tc>
          <w:tcPr>
            <w:tcW w:w="1418" w:type="dxa"/>
            <w:shd w:val="clear" w:color="auto" w:fill="DAEEF3" w:themeFill="accent5" w:themeFillTint="33"/>
          </w:tcPr>
          <w:p w14:paraId="57365833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1.30-12.20</w:t>
            </w:r>
          </w:p>
        </w:tc>
        <w:tc>
          <w:tcPr>
            <w:tcW w:w="2694" w:type="dxa"/>
            <w:shd w:val="clear" w:color="auto" w:fill="DAEEF3" w:themeFill="accent5" w:themeFillTint="33"/>
          </w:tcPr>
          <w:p w14:paraId="5AE26F2C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Teorik)</w:t>
            </w:r>
          </w:p>
          <w:p w14:paraId="3BCFD23C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2EC12D2D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43EEE7F8" w14:textId="77777777" w:rsidR="0066489E" w:rsidRPr="00C51197" w:rsidRDefault="00D03D81" w:rsidP="00C51197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TOLOJİ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3544" w:type="dxa"/>
            <w:shd w:val="clear" w:color="auto" w:fill="DAEEF3" w:themeFill="accent5" w:themeFillTint="33"/>
          </w:tcPr>
          <w:p w14:paraId="3F460004" w14:textId="77777777" w:rsidR="0066489E" w:rsidRPr="00C51197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14:paraId="7B7B7B02" w14:textId="17A89673" w:rsidR="0066489E" w:rsidRPr="00C51197" w:rsidRDefault="00D67944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İLETİŞİM BECERİLERİ GELİŞTİRME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0B74F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Yeşil Derslik</w:t>
            </w:r>
          </w:p>
        </w:tc>
      </w:tr>
      <w:tr w:rsidR="00D03D81" w:rsidRPr="00D11DA9" w14:paraId="6D07EBE6" w14:textId="77777777" w:rsidTr="00C51197">
        <w:trPr>
          <w:trHeight w:val="567"/>
        </w:trPr>
        <w:tc>
          <w:tcPr>
            <w:tcW w:w="1418" w:type="dxa"/>
            <w:shd w:val="clear" w:color="auto" w:fill="auto"/>
          </w:tcPr>
          <w:p w14:paraId="482A0C93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3.30-14.20</w:t>
            </w:r>
          </w:p>
        </w:tc>
        <w:tc>
          <w:tcPr>
            <w:tcW w:w="2694" w:type="dxa"/>
            <w:shd w:val="clear" w:color="auto" w:fill="auto"/>
          </w:tcPr>
          <w:p w14:paraId="103138D3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Laboratuvar)</w:t>
            </w:r>
          </w:p>
          <w:p w14:paraId="4B5DACD3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auto"/>
          </w:tcPr>
          <w:p w14:paraId="63BC0101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auto"/>
          </w:tcPr>
          <w:p w14:paraId="3E7F61D9" w14:textId="77777777" w:rsidR="00C51197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FETLERDE BAKIM VE İLK YARDIM </w:t>
            </w:r>
          </w:p>
          <w:p w14:paraId="37D99D8C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 </w:t>
            </w:r>
            <w:r w:rsidR="00C51197"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Şubesi 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  <w:p w14:paraId="327DC3ED" w14:textId="77777777" w:rsidR="00D03D81" w:rsidRPr="00C51197" w:rsidRDefault="00C51197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B Şubesi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 17</w:t>
            </w:r>
          </w:p>
        </w:tc>
        <w:tc>
          <w:tcPr>
            <w:tcW w:w="3544" w:type="dxa"/>
            <w:shd w:val="clear" w:color="auto" w:fill="auto"/>
          </w:tcPr>
          <w:p w14:paraId="1DD21A31" w14:textId="77777777" w:rsidR="00537AA5" w:rsidRPr="00C51197" w:rsidRDefault="00537AA5" w:rsidP="00C51197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LAŞICI HASTALIKLAR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/</w:t>
            </w:r>
          </w:p>
          <w:p w14:paraId="20437B08" w14:textId="77777777" w:rsidR="00537AA5" w:rsidRPr="00C51197" w:rsidRDefault="00537AA5" w:rsidP="00C51197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GÖNÜLLÜLÜK ÇALIŞMALARI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C51197"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  <w:t>Derslik 12</w:t>
            </w:r>
          </w:p>
        </w:tc>
        <w:tc>
          <w:tcPr>
            <w:tcW w:w="2835" w:type="dxa"/>
            <w:shd w:val="clear" w:color="auto" w:fill="auto"/>
          </w:tcPr>
          <w:p w14:paraId="65238847" w14:textId="77777777" w:rsidR="00D67944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İLETİŞİM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7D3A258" w14:textId="1F300554" w:rsidR="0066489E" w:rsidRPr="00C51197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</w:tr>
      <w:tr w:rsidR="00D03D81" w:rsidRPr="00D11DA9" w14:paraId="56353AF6" w14:textId="77777777" w:rsidTr="00EB1A25">
        <w:trPr>
          <w:trHeight w:val="567"/>
        </w:trPr>
        <w:tc>
          <w:tcPr>
            <w:tcW w:w="1418" w:type="dxa"/>
            <w:shd w:val="clear" w:color="auto" w:fill="DAEEF3" w:themeFill="accent5" w:themeFillTint="33"/>
          </w:tcPr>
          <w:p w14:paraId="63F1BFE7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4.30-15.20</w:t>
            </w:r>
          </w:p>
        </w:tc>
        <w:tc>
          <w:tcPr>
            <w:tcW w:w="2694" w:type="dxa"/>
            <w:shd w:val="clear" w:color="auto" w:fill="DAEEF3" w:themeFill="accent5" w:themeFillTint="33"/>
          </w:tcPr>
          <w:p w14:paraId="4C5BE9BE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Laboratuvar)</w:t>
            </w:r>
          </w:p>
          <w:p w14:paraId="7D22FC48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42354354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1064BA05" w14:textId="77777777" w:rsidR="00C51197" w:rsidRPr="00C51197" w:rsidRDefault="00C51197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FETLERDE BAKIM VE İLK YARDIM </w:t>
            </w:r>
          </w:p>
          <w:p w14:paraId="034116C1" w14:textId="77777777" w:rsidR="00C51197" w:rsidRPr="00C51197" w:rsidRDefault="00C51197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 Şubesi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  <w:p w14:paraId="7312A1C8" w14:textId="77777777" w:rsidR="0066489E" w:rsidRPr="00C51197" w:rsidRDefault="00C51197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B Şubesi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 17</w:t>
            </w:r>
          </w:p>
        </w:tc>
        <w:tc>
          <w:tcPr>
            <w:tcW w:w="3544" w:type="dxa"/>
            <w:shd w:val="clear" w:color="auto" w:fill="DAEEF3" w:themeFill="accent5" w:themeFillTint="33"/>
          </w:tcPr>
          <w:p w14:paraId="2CD5744A" w14:textId="77777777" w:rsidR="00537AA5" w:rsidRPr="00C51197" w:rsidRDefault="00537AA5" w:rsidP="00C51197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LAŞICI HASTALIKLAR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/</w:t>
            </w:r>
          </w:p>
          <w:p w14:paraId="13DB0464" w14:textId="77777777" w:rsidR="0066489E" w:rsidRPr="00C51197" w:rsidRDefault="00537AA5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GÖNÜLLÜLÜK ÇALIŞMALARI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C51197"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  <w:t>Derslik 12</w:t>
            </w:r>
          </w:p>
        </w:tc>
        <w:tc>
          <w:tcPr>
            <w:tcW w:w="2835" w:type="dxa"/>
            <w:shd w:val="clear" w:color="auto" w:fill="DAEEF3" w:themeFill="accent5" w:themeFillTint="33"/>
          </w:tcPr>
          <w:p w14:paraId="346F7104" w14:textId="77777777" w:rsidR="00D67944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İLETİŞİM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4442B12" w14:textId="324F6B2A" w:rsidR="0066489E" w:rsidRPr="00C51197" w:rsidRDefault="00D67944" w:rsidP="00D6794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</w:tr>
      <w:tr w:rsidR="00D03D81" w:rsidRPr="00D11DA9" w14:paraId="7FEFDE54" w14:textId="77777777" w:rsidTr="00C51197">
        <w:trPr>
          <w:trHeight w:val="609"/>
        </w:trPr>
        <w:tc>
          <w:tcPr>
            <w:tcW w:w="1418" w:type="dxa"/>
            <w:shd w:val="clear" w:color="auto" w:fill="auto"/>
          </w:tcPr>
          <w:p w14:paraId="5323DF02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5.30-16.20</w:t>
            </w:r>
          </w:p>
        </w:tc>
        <w:tc>
          <w:tcPr>
            <w:tcW w:w="2694" w:type="dxa"/>
            <w:shd w:val="clear" w:color="auto" w:fill="auto"/>
          </w:tcPr>
          <w:p w14:paraId="222F424B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  <w:p w14:paraId="0A0F06AC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auto"/>
          </w:tcPr>
          <w:p w14:paraId="7D7FBCA3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auto"/>
          </w:tcPr>
          <w:p w14:paraId="2874B659" w14:textId="77777777" w:rsidR="0066489E" w:rsidRPr="00C51197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208434FF" w14:textId="77777777" w:rsidR="0066489E" w:rsidRPr="00C51197" w:rsidRDefault="00537AA5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FEKSİYON HASTALIKLARINDA BAKIM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  <w:tc>
          <w:tcPr>
            <w:tcW w:w="2835" w:type="dxa"/>
            <w:shd w:val="clear" w:color="auto" w:fill="auto"/>
          </w:tcPr>
          <w:p w14:paraId="7DD56E28" w14:textId="2FE451D1" w:rsidR="00537AA5" w:rsidRPr="00C51197" w:rsidRDefault="00537AA5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3D81" w:rsidRPr="00D11DA9" w14:paraId="7CA5269D" w14:textId="77777777" w:rsidTr="00EB1A25">
        <w:trPr>
          <w:trHeight w:val="567"/>
        </w:trPr>
        <w:tc>
          <w:tcPr>
            <w:tcW w:w="1418" w:type="dxa"/>
            <w:shd w:val="clear" w:color="auto" w:fill="DAEEF3" w:themeFill="accent5" w:themeFillTint="33"/>
          </w:tcPr>
          <w:p w14:paraId="303128A3" w14:textId="77777777" w:rsidR="0066489E" w:rsidRPr="00D11DA9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6.30-17.20</w:t>
            </w:r>
          </w:p>
        </w:tc>
        <w:tc>
          <w:tcPr>
            <w:tcW w:w="2694" w:type="dxa"/>
            <w:shd w:val="clear" w:color="auto" w:fill="DAEEF3" w:themeFill="accent5" w:themeFillTint="33"/>
          </w:tcPr>
          <w:p w14:paraId="68F0D33F" w14:textId="77777777" w:rsidR="00503C71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  <w:p w14:paraId="79E51683" w14:textId="77777777" w:rsidR="0066489E" w:rsidRPr="00C51197" w:rsidRDefault="00503C7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649D9EBE" w14:textId="77777777" w:rsidR="0066489E" w:rsidRPr="00C51197" w:rsidRDefault="00D03D81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 (Uygulama)</w:t>
            </w:r>
          </w:p>
        </w:tc>
        <w:tc>
          <w:tcPr>
            <w:tcW w:w="2693" w:type="dxa"/>
            <w:shd w:val="clear" w:color="auto" w:fill="DAEEF3" w:themeFill="accent5" w:themeFillTint="33"/>
          </w:tcPr>
          <w:p w14:paraId="0DDFC24F" w14:textId="77777777" w:rsidR="0066489E" w:rsidRPr="00C51197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DAEEF3" w:themeFill="accent5" w:themeFillTint="33"/>
          </w:tcPr>
          <w:p w14:paraId="5C2DF7A9" w14:textId="77777777" w:rsidR="0066489E" w:rsidRPr="00C51197" w:rsidRDefault="00537AA5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FEKSİYON HASTALIKLARINDA BAKIM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Derslik 16</w:t>
            </w:r>
          </w:p>
        </w:tc>
        <w:tc>
          <w:tcPr>
            <w:tcW w:w="2835" w:type="dxa"/>
            <w:shd w:val="clear" w:color="auto" w:fill="DAEEF3" w:themeFill="accent5" w:themeFillTint="33"/>
          </w:tcPr>
          <w:p w14:paraId="3DAEF977" w14:textId="1A11B592" w:rsidR="0066489E" w:rsidRPr="00C51197" w:rsidRDefault="0066489E" w:rsidP="00C511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6C753D0" w14:textId="77777777" w:rsidR="00581D4D" w:rsidRPr="00D11DA9" w:rsidRDefault="00581D4D" w:rsidP="00581D4D">
      <w:pPr>
        <w:spacing w:after="0" w:line="240" w:lineRule="auto"/>
        <w:ind w:left="709" w:hanging="709"/>
        <w:contextualSpacing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*Dersler çevirim içi MS </w:t>
      </w:r>
      <w:proofErr w:type="spellStart"/>
      <w:r>
        <w:rPr>
          <w:rFonts w:ascii="Times New Roman" w:hAnsi="Times New Roman" w:cs="Times New Roman"/>
          <w:b/>
          <w:color w:val="000000" w:themeColor="text1"/>
        </w:rPr>
        <w:t>Teams</w:t>
      </w:r>
      <w:proofErr w:type="spellEnd"/>
      <w:r>
        <w:rPr>
          <w:rFonts w:ascii="Times New Roman" w:hAnsi="Times New Roman" w:cs="Times New Roman"/>
          <w:b/>
          <w:color w:val="000000" w:themeColor="text1"/>
        </w:rPr>
        <w:t xml:space="preserve"> platformunda yürütülecektir. #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Seçmeli derslerden bir dersin seçilmesi zorunludur.</w:t>
      </w:r>
    </w:p>
    <w:p w14:paraId="07E7394B" w14:textId="2848EF60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2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0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2022</w:t>
      </w:r>
    </w:p>
    <w:p w14:paraId="4C8DA6D8" w14:textId="77777777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proofErr w:type="spellStart"/>
      <w:r w:rsidRPr="00581D4D">
        <w:rPr>
          <w:rFonts w:ascii="Times New Roman" w:hAnsi="Times New Roman" w:cs="Times New Roman"/>
          <w:color w:val="000000" w:themeColor="text1"/>
        </w:rPr>
        <w:t>Dr.Öğr</w:t>
      </w:r>
      <w:proofErr w:type="spellEnd"/>
      <w:r w:rsidRPr="00581D4D">
        <w:rPr>
          <w:rFonts w:ascii="Times New Roman" w:hAnsi="Times New Roman" w:cs="Times New Roman"/>
          <w:color w:val="000000" w:themeColor="text1"/>
        </w:rPr>
        <w:t>. Üyesi Aysun ÜNAL</w:t>
      </w:r>
    </w:p>
    <w:p w14:paraId="714699F0" w14:textId="77777777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Bölüm Başkanı</w:t>
      </w:r>
    </w:p>
    <w:p w14:paraId="3C8C747D" w14:textId="77777777" w:rsidR="00C51197" w:rsidRDefault="00C51197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735DB341" w14:textId="77777777" w:rsidR="00F1034C" w:rsidRDefault="00F1034C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6CB2A844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lastRenderedPageBreak/>
        <w:t>AKDENİZ ÜNİ</w:t>
      </w:r>
      <w:r>
        <w:rPr>
          <w:rFonts w:ascii="Times New Roman" w:hAnsi="Times New Roman" w:cs="Times New Roman"/>
          <w:b/>
          <w:color w:val="000000" w:themeColor="text1"/>
        </w:rPr>
        <w:t>VE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RSİTESİ KUMLUCA SAĞLIK BİLİMLERİ FAKÜLTESİ </w:t>
      </w:r>
      <w:r>
        <w:rPr>
          <w:rFonts w:ascii="Times New Roman" w:hAnsi="Times New Roman" w:cs="Times New Roman"/>
          <w:b/>
          <w:color w:val="000000" w:themeColor="text1"/>
        </w:rPr>
        <w:t>HEMŞİRELİK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 BÖLÜMÜ </w:t>
      </w:r>
    </w:p>
    <w:p w14:paraId="1CEE2906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t>2021-2022 EĞİTİM ÖĞRETİM YILI BAHAR DÖNEMİ HAFTALIK DERS PROGRAMI</w:t>
      </w:r>
    </w:p>
    <w:p w14:paraId="77A88971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tbl>
      <w:tblPr>
        <w:tblW w:w="15877" w:type="dxa"/>
        <w:tblInd w:w="-876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2835"/>
        <w:gridCol w:w="3119"/>
        <w:gridCol w:w="3260"/>
        <w:gridCol w:w="2693"/>
        <w:gridCol w:w="2552"/>
      </w:tblGrid>
      <w:tr w:rsidR="0066489E" w:rsidRPr="00D11DA9" w14:paraId="7D95972F" w14:textId="77777777" w:rsidTr="00EB1A25">
        <w:trPr>
          <w:trHeight w:val="240"/>
        </w:trPr>
        <w:tc>
          <w:tcPr>
            <w:tcW w:w="15877" w:type="dxa"/>
            <w:gridSpan w:val="6"/>
            <w:shd w:val="clear" w:color="auto" w:fill="CCC0D9" w:themeFill="accent4" w:themeFillTint="66"/>
          </w:tcPr>
          <w:p w14:paraId="17ADB215" w14:textId="77777777" w:rsidR="0066489E" w:rsidRPr="00D11DA9" w:rsidRDefault="0066489E" w:rsidP="00537AA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 xml:space="preserve">: </w:t>
            </w:r>
            <w:r w:rsidR="00537AA5"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</w:p>
        </w:tc>
      </w:tr>
      <w:tr w:rsidR="00925C7B" w:rsidRPr="00D11DA9" w14:paraId="56FFA831" w14:textId="77777777" w:rsidTr="00807A75">
        <w:trPr>
          <w:trHeight w:val="333"/>
        </w:trPr>
        <w:tc>
          <w:tcPr>
            <w:tcW w:w="1418" w:type="dxa"/>
            <w:shd w:val="clear" w:color="auto" w:fill="auto"/>
          </w:tcPr>
          <w:p w14:paraId="6ED5D1D2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835" w:type="dxa"/>
            <w:shd w:val="clear" w:color="auto" w:fill="auto"/>
          </w:tcPr>
          <w:p w14:paraId="1BDF46EC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AZARTESİ</w:t>
            </w:r>
          </w:p>
        </w:tc>
        <w:tc>
          <w:tcPr>
            <w:tcW w:w="3119" w:type="dxa"/>
            <w:shd w:val="clear" w:color="auto" w:fill="auto"/>
          </w:tcPr>
          <w:p w14:paraId="5FB09949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ALI</w:t>
            </w:r>
          </w:p>
        </w:tc>
        <w:tc>
          <w:tcPr>
            <w:tcW w:w="3260" w:type="dxa"/>
            <w:shd w:val="clear" w:color="auto" w:fill="auto"/>
          </w:tcPr>
          <w:p w14:paraId="14F55F49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ÇARŞAMBA</w:t>
            </w:r>
          </w:p>
        </w:tc>
        <w:tc>
          <w:tcPr>
            <w:tcW w:w="2693" w:type="dxa"/>
            <w:shd w:val="clear" w:color="auto" w:fill="auto"/>
          </w:tcPr>
          <w:p w14:paraId="24553E3A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ERŞEMBE</w:t>
            </w:r>
          </w:p>
        </w:tc>
        <w:tc>
          <w:tcPr>
            <w:tcW w:w="2552" w:type="dxa"/>
            <w:shd w:val="clear" w:color="auto" w:fill="auto"/>
          </w:tcPr>
          <w:p w14:paraId="7540EE37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CUMA</w:t>
            </w:r>
          </w:p>
        </w:tc>
      </w:tr>
      <w:tr w:rsidR="00925C7B" w:rsidRPr="00D11DA9" w14:paraId="39803525" w14:textId="77777777" w:rsidTr="00807A75">
        <w:trPr>
          <w:trHeight w:val="567"/>
        </w:trPr>
        <w:tc>
          <w:tcPr>
            <w:tcW w:w="1418" w:type="dxa"/>
            <w:shd w:val="clear" w:color="auto" w:fill="auto"/>
          </w:tcPr>
          <w:p w14:paraId="28E45584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8.30-09.20</w:t>
            </w:r>
          </w:p>
        </w:tc>
        <w:tc>
          <w:tcPr>
            <w:tcW w:w="2835" w:type="dxa"/>
            <w:shd w:val="clear" w:color="auto" w:fill="auto"/>
          </w:tcPr>
          <w:p w14:paraId="5AB16A24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V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3119" w:type="dxa"/>
            <w:shd w:val="clear" w:color="auto" w:fill="auto"/>
          </w:tcPr>
          <w:p w14:paraId="6341C1F7" w14:textId="77777777" w:rsidR="00537AA5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Teorik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auto"/>
          </w:tcPr>
          <w:p w14:paraId="6CBB073B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auto"/>
          </w:tcPr>
          <w:p w14:paraId="5E114EDA" w14:textId="77777777" w:rsidR="00925C7B" w:rsidRPr="00925C7B" w:rsidRDefault="00537AA5" w:rsidP="00925C7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TE ÖĞRETİM</w:t>
            </w:r>
            <w:r w:rsidR="00925C7B"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Teorik) </w:t>
            </w:r>
            <w:r w:rsidR="00925C7B"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auto"/>
          </w:tcPr>
          <w:p w14:paraId="590AFB1A" w14:textId="77777777" w:rsidR="0066489E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ĞLIK SOSYOLOJİSİ </w:t>
            </w:r>
          </w:p>
          <w:p w14:paraId="15500298" w14:textId="77777777" w:rsidR="00925C7B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</w:tr>
      <w:tr w:rsidR="00925C7B" w:rsidRPr="00D11DA9" w14:paraId="18FEF32C" w14:textId="77777777" w:rsidTr="00EB1A25">
        <w:trPr>
          <w:trHeight w:val="567"/>
        </w:trPr>
        <w:tc>
          <w:tcPr>
            <w:tcW w:w="1418" w:type="dxa"/>
            <w:shd w:val="clear" w:color="auto" w:fill="E5DFEC" w:themeFill="accent4" w:themeFillTint="33"/>
          </w:tcPr>
          <w:p w14:paraId="0683A190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9.30-10.20</w:t>
            </w:r>
          </w:p>
        </w:tc>
        <w:tc>
          <w:tcPr>
            <w:tcW w:w="2835" w:type="dxa"/>
            <w:shd w:val="clear" w:color="auto" w:fill="E5DFEC" w:themeFill="accent4" w:themeFillTint="33"/>
          </w:tcPr>
          <w:p w14:paraId="02D9D1FB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V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3119" w:type="dxa"/>
            <w:shd w:val="clear" w:color="auto" w:fill="E5DFEC" w:themeFill="accent4" w:themeFillTint="33"/>
          </w:tcPr>
          <w:p w14:paraId="7959344A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Teorik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E5DFEC" w:themeFill="accent4" w:themeFillTint="33"/>
          </w:tcPr>
          <w:p w14:paraId="6E37FE3B" w14:textId="77777777" w:rsidR="0066489E" w:rsidRPr="00537AA5" w:rsidRDefault="00537AA5" w:rsidP="00581D4D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E5DFEC" w:themeFill="accent4" w:themeFillTint="33"/>
          </w:tcPr>
          <w:p w14:paraId="75211E3B" w14:textId="77777777" w:rsidR="0066489E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TE ÖĞRETİM (Teorik) </w:t>
            </w: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E5DFEC" w:themeFill="accent4" w:themeFillTint="33"/>
          </w:tcPr>
          <w:p w14:paraId="1291C6EE" w14:textId="77777777" w:rsidR="00925C7B" w:rsidRPr="00C51197" w:rsidRDefault="00925C7B" w:rsidP="00925C7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ĞLIK SOSYOLOJİSİ </w:t>
            </w:r>
          </w:p>
          <w:p w14:paraId="7D8957EC" w14:textId="77777777" w:rsidR="0066489E" w:rsidRPr="00C51197" w:rsidRDefault="00925C7B" w:rsidP="00925C7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3</w:t>
            </w:r>
          </w:p>
        </w:tc>
      </w:tr>
      <w:tr w:rsidR="00925C7B" w:rsidRPr="00D11DA9" w14:paraId="2CAEE625" w14:textId="77777777" w:rsidTr="00807A75">
        <w:trPr>
          <w:trHeight w:val="675"/>
        </w:trPr>
        <w:tc>
          <w:tcPr>
            <w:tcW w:w="1418" w:type="dxa"/>
            <w:shd w:val="clear" w:color="auto" w:fill="auto"/>
          </w:tcPr>
          <w:p w14:paraId="07C38AF9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0.30-11.20</w:t>
            </w:r>
          </w:p>
        </w:tc>
        <w:tc>
          <w:tcPr>
            <w:tcW w:w="2835" w:type="dxa"/>
            <w:shd w:val="clear" w:color="auto" w:fill="auto"/>
          </w:tcPr>
          <w:p w14:paraId="73B71778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V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3119" w:type="dxa"/>
            <w:shd w:val="clear" w:color="auto" w:fill="auto"/>
          </w:tcPr>
          <w:p w14:paraId="520C4C75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Teorik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auto"/>
          </w:tcPr>
          <w:p w14:paraId="3CDDF3B4" w14:textId="77777777" w:rsidR="0066489E" w:rsidRPr="00537AA5" w:rsidRDefault="00537AA5" w:rsidP="00581D4D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auto"/>
          </w:tcPr>
          <w:p w14:paraId="29DB1A02" w14:textId="77777777" w:rsidR="0066489E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TE ÖĞRETİM (Teorik) </w:t>
            </w: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auto"/>
          </w:tcPr>
          <w:p w14:paraId="55817B7E" w14:textId="77777777" w:rsidR="0066489E" w:rsidRPr="00C51197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PİDEMİYOLOJİ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  <w:p w14:paraId="636B7686" w14:textId="77777777" w:rsidR="00925C7B" w:rsidRPr="00C51197" w:rsidRDefault="00C51197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RAŞTIRMA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="00925C7B" w:rsidRPr="00C5119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925C7B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</w:tr>
      <w:tr w:rsidR="00925C7B" w:rsidRPr="00D11DA9" w14:paraId="566F99DE" w14:textId="77777777" w:rsidTr="00EB1A25">
        <w:trPr>
          <w:trHeight w:val="685"/>
        </w:trPr>
        <w:tc>
          <w:tcPr>
            <w:tcW w:w="1418" w:type="dxa"/>
            <w:shd w:val="clear" w:color="auto" w:fill="E5DFEC" w:themeFill="accent4" w:themeFillTint="33"/>
          </w:tcPr>
          <w:p w14:paraId="4CBFEFC2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1.30-12.20</w:t>
            </w:r>
          </w:p>
        </w:tc>
        <w:tc>
          <w:tcPr>
            <w:tcW w:w="2835" w:type="dxa"/>
            <w:shd w:val="clear" w:color="auto" w:fill="E5DFEC" w:themeFill="accent4" w:themeFillTint="33"/>
          </w:tcPr>
          <w:p w14:paraId="7A5DC8E7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V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3119" w:type="dxa"/>
            <w:shd w:val="clear" w:color="auto" w:fill="E5DFEC" w:themeFill="accent4" w:themeFillTint="33"/>
          </w:tcPr>
          <w:p w14:paraId="7AF1478A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Teorik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E5DFEC" w:themeFill="accent4" w:themeFillTint="33"/>
          </w:tcPr>
          <w:p w14:paraId="155282A1" w14:textId="77777777" w:rsidR="0066489E" w:rsidRPr="00537AA5" w:rsidRDefault="00537AA5" w:rsidP="00581D4D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E5DFEC" w:themeFill="accent4" w:themeFillTint="33"/>
          </w:tcPr>
          <w:p w14:paraId="196A19F5" w14:textId="77777777" w:rsidR="0066489E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TE ÖĞRETİM (Teorik) </w:t>
            </w: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E5DFEC" w:themeFill="accent4" w:themeFillTint="33"/>
          </w:tcPr>
          <w:p w14:paraId="167279B7" w14:textId="77777777" w:rsidR="00925C7B" w:rsidRPr="00C51197" w:rsidRDefault="00925C7B" w:rsidP="00925C7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PİDEMİYOLOJİ</w:t>
            </w:r>
            <w:r w:rsidR="00C51197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C511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  <w:p w14:paraId="40B40D50" w14:textId="77777777" w:rsidR="0066489E" w:rsidRPr="00C51197" w:rsidRDefault="00C51197" w:rsidP="00925C7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5119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RAŞTIRMA</w:t>
            </w:r>
            <w:r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="00925C7B" w:rsidRPr="00C5119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925C7B" w:rsidRPr="00C5119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6</w:t>
            </w:r>
          </w:p>
        </w:tc>
      </w:tr>
      <w:tr w:rsidR="00925C7B" w:rsidRPr="00D11DA9" w14:paraId="25D2D367" w14:textId="77777777" w:rsidTr="00807A75">
        <w:trPr>
          <w:trHeight w:val="567"/>
        </w:trPr>
        <w:tc>
          <w:tcPr>
            <w:tcW w:w="1418" w:type="dxa"/>
            <w:shd w:val="clear" w:color="auto" w:fill="auto"/>
          </w:tcPr>
          <w:p w14:paraId="126EB164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3.30-14.20</w:t>
            </w:r>
          </w:p>
        </w:tc>
        <w:tc>
          <w:tcPr>
            <w:tcW w:w="2835" w:type="dxa"/>
            <w:shd w:val="clear" w:color="auto" w:fill="auto"/>
          </w:tcPr>
          <w:p w14:paraId="3B9817B4" w14:textId="77777777" w:rsidR="0066489E" w:rsidRPr="00537AA5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auto"/>
          </w:tcPr>
          <w:p w14:paraId="54D22E14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Laboratuvar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auto"/>
          </w:tcPr>
          <w:p w14:paraId="1E3E9F5E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auto"/>
          </w:tcPr>
          <w:p w14:paraId="6374946A" w14:textId="77777777" w:rsidR="0066489E" w:rsidRPr="00925C7B" w:rsidRDefault="00925C7B" w:rsidP="00925C7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TE ÖĞRETİM (Uygulama) </w:t>
            </w: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auto"/>
          </w:tcPr>
          <w:p w14:paraId="0A6E9A5A" w14:textId="77777777" w:rsidR="00C51197" w:rsidRPr="00A348E3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BİLİŞİMİ</w:t>
            </w:r>
            <w:r w:rsidR="00C51197"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A348E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0241B21" w14:textId="77777777" w:rsidR="0066489E" w:rsidRPr="00A348E3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  <w:p w14:paraId="14318FD1" w14:textId="77777777" w:rsidR="00A348E3" w:rsidRPr="00A348E3" w:rsidRDefault="00A348E3" w:rsidP="00581D4D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LİTE YÖNETİMİ</w:t>
            </w:r>
            <w:r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</w:p>
          <w:p w14:paraId="4C66FBB3" w14:textId="77777777" w:rsidR="00A348E3" w:rsidRPr="00C51197" w:rsidRDefault="00A348E3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</w:tr>
      <w:tr w:rsidR="00925C7B" w:rsidRPr="00D11DA9" w14:paraId="760BD8E6" w14:textId="77777777" w:rsidTr="00EB1A25">
        <w:trPr>
          <w:trHeight w:val="567"/>
        </w:trPr>
        <w:tc>
          <w:tcPr>
            <w:tcW w:w="1418" w:type="dxa"/>
            <w:shd w:val="clear" w:color="auto" w:fill="E5DFEC" w:themeFill="accent4" w:themeFillTint="33"/>
          </w:tcPr>
          <w:p w14:paraId="2404D3F0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4.30-15.20</w:t>
            </w:r>
          </w:p>
        </w:tc>
        <w:tc>
          <w:tcPr>
            <w:tcW w:w="2835" w:type="dxa"/>
            <w:shd w:val="clear" w:color="auto" w:fill="E5DFEC" w:themeFill="accent4" w:themeFillTint="33"/>
          </w:tcPr>
          <w:p w14:paraId="68435688" w14:textId="77777777" w:rsidR="0066489E" w:rsidRPr="00537AA5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E5DFEC" w:themeFill="accent4" w:themeFillTint="33"/>
          </w:tcPr>
          <w:p w14:paraId="7A5B9005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Laboratuvar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E5DFEC" w:themeFill="accent4" w:themeFillTint="33"/>
          </w:tcPr>
          <w:p w14:paraId="25B1103F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E5DFEC" w:themeFill="accent4" w:themeFillTint="33"/>
          </w:tcPr>
          <w:p w14:paraId="14C90141" w14:textId="77777777" w:rsidR="0066489E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TE ÖĞRETİM (Uygulama) </w:t>
            </w: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E5DFEC" w:themeFill="accent4" w:themeFillTint="33"/>
          </w:tcPr>
          <w:p w14:paraId="7E41CF36" w14:textId="77777777" w:rsidR="00A348E3" w:rsidRPr="00A348E3" w:rsidRDefault="00A348E3" w:rsidP="00A348E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BİLİŞİMİ</w:t>
            </w:r>
            <w:r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  <w:r w:rsidRPr="00A348E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DB73817" w14:textId="77777777" w:rsidR="00A348E3" w:rsidRPr="00A348E3" w:rsidRDefault="00A348E3" w:rsidP="00A348E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  <w:p w14:paraId="38EF8C5E" w14:textId="77777777" w:rsidR="00A348E3" w:rsidRPr="00A348E3" w:rsidRDefault="00A348E3" w:rsidP="00A348E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LİTE YÖNETİMİ</w:t>
            </w:r>
            <w:r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#</w:t>
            </w:r>
          </w:p>
          <w:p w14:paraId="58E8CCF6" w14:textId="77777777" w:rsidR="0066489E" w:rsidRPr="00C51197" w:rsidRDefault="00A348E3" w:rsidP="00A348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348E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</w:tr>
      <w:tr w:rsidR="00925C7B" w:rsidRPr="00D11DA9" w14:paraId="0E50219E" w14:textId="77777777" w:rsidTr="00807A75">
        <w:trPr>
          <w:trHeight w:val="609"/>
        </w:trPr>
        <w:tc>
          <w:tcPr>
            <w:tcW w:w="1418" w:type="dxa"/>
            <w:shd w:val="clear" w:color="auto" w:fill="auto"/>
          </w:tcPr>
          <w:p w14:paraId="3F8CE019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5.30-16.20</w:t>
            </w:r>
          </w:p>
        </w:tc>
        <w:tc>
          <w:tcPr>
            <w:tcW w:w="2835" w:type="dxa"/>
            <w:shd w:val="clear" w:color="auto" w:fill="auto"/>
          </w:tcPr>
          <w:p w14:paraId="1A7DF254" w14:textId="77777777" w:rsidR="0066489E" w:rsidRPr="00537AA5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3119" w:type="dxa"/>
            <w:shd w:val="clear" w:color="auto" w:fill="auto"/>
          </w:tcPr>
          <w:p w14:paraId="6CC652C9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auto"/>
          </w:tcPr>
          <w:p w14:paraId="0F62D3CC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auto"/>
          </w:tcPr>
          <w:p w14:paraId="5D63E671" w14:textId="77777777" w:rsidR="0066489E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TE ÖĞRETİM (Uygulama) </w:t>
            </w: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auto"/>
          </w:tcPr>
          <w:p w14:paraId="5C8C52C4" w14:textId="77777777" w:rsidR="0066489E" w:rsidRPr="00537AA5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25C7B" w:rsidRPr="00D11DA9" w14:paraId="20EC7893" w14:textId="77777777" w:rsidTr="00EB1A25">
        <w:trPr>
          <w:trHeight w:val="567"/>
        </w:trPr>
        <w:tc>
          <w:tcPr>
            <w:tcW w:w="1418" w:type="dxa"/>
            <w:shd w:val="clear" w:color="auto" w:fill="E5DFEC" w:themeFill="accent4" w:themeFillTint="33"/>
          </w:tcPr>
          <w:p w14:paraId="332659E7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6.30-17.20</w:t>
            </w:r>
          </w:p>
        </w:tc>
        <w:tc>
          <w:tcPr>
            <w:tcW w:w="2835" w:type="dxa"/>
            <w:shd w:val="clear" w:color="auto" w:fill="E5DFEC" w:themeFill="accent4" w:themeFillTint="33"/>
          </w:tcPr>
          <w:p w14:paraId="6153D2E6" w14:textId="77777777" w:rsidR="0066489E" w:rsidRPr="00537AA5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3119" w:type="dxa"/>
            <w:shd w:val="clear" w:color="auto" w:fill="E5DFEC" w:themeFill="accent4" w:themeFillTint="33"/>
          </w:tcPr>
          <w:p w14:paraId="67CEB58B" w14:textId="77777777" w:rsidR="0066489E" w:rsidRPr="00537AA5" w:rsidRDefault="00537AA5" w:rsidP="00537AA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3260" w:type="dxa"/>
            <w:shd w:val="clear" w:color="auto" w:fill="E5DFEC" w:themeFill="accent4" w:themeFillTint="33"/>
          </w:tcPr>
          <w:p w14:paraId="0017763C" w14:textId="77777777" w:rsidR="0066489E" w:rsidRPr="00537AA5" w:rsidRDefault="00537AA5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AA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ÇOCUK SAĞLIĞI VE HASTALIKLARI HEMŞİRELİĞİ (Uygulama) </w:t>
            </w:r>
            <w:r w:rsidRPr="00537AA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13</w:t>
            </w:r>
          </w:p>
        </w:tc>
        <w:tc>
          <w:tcPr>
            <w:tcW w:w="2693" w:type="dxa"/>
            <w:shd w:val="clear" w:color="auto" w:fill="E5DFEC" w:themeFill="accent4" w:themeFillTint="33"/>
          </w:tcPr>
          <w:p w14:paraId="1F1F7C05" w14:textId="77777777" w:rsidR="0066489E" w:rsidRPr="00925C7B" w:rsidRDefault="00925C7B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25C7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MŞİRELİKTE ÖĞRETİM (Uygulama) </w:t>
            </w:r>
            <w:r w:rsidRPr="00925C7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rslik 17</w:t>
            </w:r>
          </w:p>
        </w:tc>
        <w:tc>
          <w:tcPr>
            <w:tcW w:w="2552" w:type="dxa"/>
            <w:shd w:val="clear" w:color="auto" w:fill="E5DFEC" w:themeFill="accent4" w:themeFillTint="33"/>
          </w:tcPr>
          <w:p w14:paraId="15E58358" w14:textId="77777777" w:rsidR="0066489E" w:rsidRPr="00537AA5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ADA5C52" w14:textId="77777777" w:rsidR="00581D4D" w:rsidRPr="00D11DA9" w:rsidRDefault="00581D4D" w:rsidP="00581D4D">
      <w:pPr>
        <w:spacing w:after="0" w:line="240" w:lineRule="auto"/>
        <w:ind w:left="709" w:hanging="709"/>
        <w:contextualSpacing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*Dersler çevirim içi MS </w:t>
      </w:r>
      <w:proofErr w:type="spellStart"/>
      <w:r>
        <w:rPr>
          <w:rFonts w:ascii="Times New Roman" w:hAnsi="Times New Roman" w:cs="Times New Roman"/>
          <w:b/>
          <w:color w:val="000000" w:themeColor="text1"/>
        </w:rPr>
        <w:t>Teams</w:t>
      </w:r>
      <w:proofErr w:type="spellEnd"/>
      <w:r>
        <w:rPr>
          <w:rFonts w:ascii="Times New Roman" w:hAnsi="Times New Roman" w:cs="Times New Roman"/>
          <w:b/>
          <w:color w:val="000000" w:themeColor="text1"/>
        </w:rPr>
        <w:t xml:space="preserve"> platformunda yürütülecektir. #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Seçmeli derslerden bir dersin seçilmesi zorunludur.</w:t>
      </w:r>
    </w:p>
    <w:p w14:paraId="1614831E" w14:textId="080CB52F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2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0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2022</w:t>
      </w:r>
    </w:p>
    <w:p w14:paraId="2BF6DAC2" w14:textId="77777777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proofErr w:type="spellStart"/>
      <w:r w:rsidRPr="00581D4D">
        <w:rPr>
          <w:rFonts w:ascii="Times New Roman" w:hAnsi="Times New Roman" w:cs="Times New Roman"/>
          <w:color w:val="000000" w:themeColor="text1"/>
        </w:rPr>
        <w:t>Dr.Öğr</w:t>
      </w:r>
      <w:proofErr w:type="spellEnd"/>
      <w:r w:rsidRPr="00581D4D">
        <w:rPr>
          <w:rFonts w:ascii="Times New Roman" w:hAnsi="Times New Roman" w:cs="Times New Roman"/>
          <w:color w:val="000000" w:themeColor="text1"/>
        </w:rPr>
        <w:t>. Üyesi Aysun ÜNAL</w:t>
      </w:r>
    </w:p>
    <w:p w14:paraId="38331B8B" w14:textId="77777777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Bölüm Başkanı</w:t>
      </w:r>
    </w:p>
    <w:p w14:paraId="1BB47FE3" w14:textId="77777777" w:rsidR="00F1034C" w:rsidRDefault="00F1034C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769AD984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lastRenderedPageBreak/>
        <w:t>AKDENİZ ÜNİ</w:t>
      </w:r>
      <w:r>
        <w:rPr>
          <w:rFonts w:ascii="Times New Roman" w:hAnsi="Times New Roman" w:cs="Times New Roman"/>
          <w:b/>
          <w:color w:val="000000" w:themeColor="text1"/>
        </w:rPr>
        <w:t>VE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RSİTESİ KUMLUCA SAĞLIK BİLİMLERİ FAKÜLTESİ </w:t>
      </w:r>
      <w:r>
        <w:rPr>
          <w:rFonts w:ascii="Times New Roman" w:hAnsi="Times New Roman" w:cs="Times New Roman"/>
          <w:b/>
          <w:color w:val="000000" w:themeColor="text1"/>
        </w:rPr>
        <w:t>HEMŞİRELİK</w:t>
      </w:r>
      <w:r w:rsidRPr="00D11DA9">
        <w:rPr>
          <w:rFonts w:ascii="Times New Roman" w:hAnsi="Times New Roman" w:cs="Times New Roman"/>
          <w:b/>
          <w:color w:val="000000" w:themeColor="text1"/>
        </w:rPr>
        <w:t xml:space="preserve"> BÖLÜMÜ </w:t>
      </w:r>
    </w:p>
    <w:p w14:paraId="2D9783AE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D11DA9">
        <w:rPr>
          <w:rFonts w:ascii="Times New Roman" w:hAnsi="Times New Roman" w:cs="Times New Roman"/>
          <w:b/>
          <w:color w:val="000000" w:themeColor="text1"/>
        </w:rPr>
        <w:t>2021-2022 EĞİTİM ÖĞRETİM YILI BAHAR DÖNEMİ HAFTALIK DERS PROGRAMI</w:t>
      </w:r>
    </w:p>
    <w:p w14:paraId="28A38540" w14:textId="77777777" w:rsidR="0066489E" w:rsidRPr="00D11DA9" w:rsidRDefault="0066489E" w:rsidP="0066489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tbl>
      <w:tblPr>
        <w:tblW w:w="15026" w:type="dxa"/>
        <w:tblInd w:w="-459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27"/>
        <w:gridCol w:w="2693"/>
        <w:gridCol w:w="2835"/>
        <w:gridCol w:w="2693"/>
        <w:gridCol w:w="2552"/>
        <w:gridCol w:w="2826"/>
      </w:tblGrid>
      <w:tr w:rsidR="0066489E" w:rsidRPr="00D11DA9" w14:paraId="21CE7255" w14:textId="77777777" w:rsidTr="00EB1A25">
        <w:trPr>
          <w:trHeight w:val="271"/>
        </w:trPr>
        <w:tc>
          <w:tcPr>
            <w:tcW w:w="15026" w:type="dxa"/>
            <w:gridSpan w:val="6"/>
            <w:shd w:val="clear" w:color="auto" w:fill="C2D69B" w:themeFill="accent3" w:themeFillTint="99"/>
          </w:tcPr>
          <w:p w14:paraId="243BB654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  <w:r w:rsidR="00135424">
              <w:rPr>
                <w:rFonts w:ascii="Times New Roman" w:hAnsi="Times New Roman" w:cs="Times New Roman"/>
                <w:b/>
                <w:color w:val="000000" w:themeColor="text1"/>
              </w:rPr>
              <w:t>: 4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INIF</w:t>
            </w:r>
          </w:p>
        </w:tc>
      </w:tr>
      <w:tr w:rsidR="0066489E" w:rsidRPr="00D11DA9" w14:paraId="75694EB4" w14:textId="77777777" w:rsidTr="00581D4D">
        <w:trPr>
          <w:trHeight w:val="567"/>
        </w:trPr>
        <w:tc>
          <w:tcPr>
            <w:tcW w:w="1427" w:type="dxa"/>
            <w:shd w:val="clear" w:color="auto" w:fill="auto"/>
          </w:tcPr>
          <w:p w14:paraId="0804FB1A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693" w:type="dxa"/>
            <w:shd w:val="clear" w:color="auto" w:fill="auto"/>
          </w:tcPr>
          <w:p w14:paraId="4221CE37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AZARTESİ</w:t>
            </w:r>
          </w:p>
        </w:tc>
        <w:tc>
          <w:tcPr>
            <w:tcW w:w="2835" w:type="dxa"/>
            <w:shd w:val="clear" w:color="auto" w:fill="auto"/>
          </w:tcPr>
          <w:p w14:paraId="25F0EF8B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SALI</w:t>
            </w:r>
          </w:p>
        </w:tc>
        <w:tc>
          <w:tcPr>
            <w:tcW w:w="2693" w:type="dxa"/>
            <w:shd w:val="clear" w:color="auto" w:fill="auto"/>
          </w:tcPr>
          <w:p w14:paraId="27227FFD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ÇARŞAMBA</w:t>
            </w:r>
          </w:p>
        </w:tc>
        <w:tc>
          <w:tcPr>
            <w:tcW w:w="2552" w:type="dxa"/>
            <w:shd w:val="clear" w:color="auto" w:fill="auto"/>
          </w:tcPr>
          <w:p w14:paraId="7194D43D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PERŞEMBE</w:t>
            </w:r>
          </w:p>
        </w:tc>
        <w:tc>
          <w:tcPr>
            <w:tcW w:w="2826" w:type="dxa"/>
            <w:shd w:val="clear" w:color="auto" w:fill="auto"/>
          </w:tcPr>
          <w:p w14:paraId="759F255D" w14:textId="77777777" w:rsidR="0066489E" w:rsidRPr="00D11DA9" w:rsidRDefault="0066489E" w:rsidP="00581D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CUMA</w:t>
            </w:r>
          </w:p>
        </w:tc>
      </w:tr>
      <w:tr w:rsidR="0066489E" w:rsidRPr="00D11DA9" w14:paraId="3C8D66FC" w14:textId="77777777" w:rsidTr="00581D4D">
        <w:trPr>
          <w:trHeight w:val="567"/>
        </w:trPr>
        <w:tc>
          <w:tcPr>
            <w:tcW w:w="1427" w:type="dxa"/>
            <w:shd w:val="clear" w:color="auto" w:fill="auto"/>
          </w:tcPr>
          <w:p w14:paraId="63FD3B36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8.30-09.20</w:t>
            </w:r>
          </w:p>
        </w:tc>
        <w:tc>
          <w:tcPr>
            <w:tcW w:w="2693" w:type="dxa"/>
            <w:shd w:val="clear" w:color="auto" w:fill="auto"/>
          </w:tcPr>
          <w:p w14:paraId="04D56F25" w14:textId="77777777" w:rsidR="0066489E" w:rsidRPr="00581D4D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auto"/>
          </w:tcPr>
          <w:p w14:paraId="0B15A0D5" w14:textId="77777777" w:rsidR="0066489E" w:rsidRPr="00581D4D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VI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3" w:type="dxa"/>
            <w:shd w:val="clear" w:color="auto" w:fill="auto"/>
          </w:tcPr>
          <w:p w14:paraId="57C7BC4E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orik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auto"/>
          </w:tcPr>
          <w:p w14:paraId="248FEDA1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auto"/>
          </w:tcPr>
          <w:p w14:paraId="409C058A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  <w:tr w:rsidR="0066489E" w:rsidRPr="00D11DA9" w14:paraId="21F0A174" w14:textId="77777777" w:rsidTr="00EB1A25">
        <w:trPr>
          <w:trHeight w:val="567"/>
        </w:trPr>
        <w:tc>
          <w:tcPr>
            <w:tcW w:w="1427" w:type="dxa"/>
            <w:shd w:val="clear" w:color="auto" w:fill="EAF1DD" w:themeFill="accent3" w:themeFillTint="33"/>
          </w:tcPr>
          <w:p w14:paraId="17B4A1F3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09.30-10.20</w:t>
            </w:r>
          </w:p>
        </w:tc>
        <w:tc>
          <w:tcPr>
            <w:tcW w:w="2693" w:type="dxa"/>
            <w:shd w:val="clear" w:color="auto" w:fill="EAF1DD" w:themeFill="accent3" w:themeFillTint="33"/>
          </w:tcPr>
          <w:p w14:paraId="07B596EF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14:paraId="5C6C1661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VI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3" w:type="dxa"/>
            <w:shd w:val="clear" w:color="auto" w:fill="EAF1DD" w:themeFill="accent3" w:themeFillTint="33"/>
          </w:tcPr>
          <w:p w14:paraId="39A372FC" w14:textId="77777777" w:rsidR="0066489E" w:rsidRPr="00D11DA9" w:rsidRDefault="00581D4D" w:rsidP="00581D4D">
            <w:pPr>
              <w:spacing w:after="0" w:line="240" w:lineRule="auto"/>
              <w:rPr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EAF1DD" w:themeFill="accent3" w:themeFillTint="33"/>
          </w:tcPr>
          <w:p w14:paraId="4E7F0F07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EAF1DD" w:themeFill="accent3" w:themeFillTint="33"/>
          </w:tcPr>
          <w:p w14:paraId="7B706571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  <w:tr w:rsidR="0066489E" w:rsidRPr="00D11DA9" w14:paraId="19B0F0D1" w14:textId="77777777" w:rsidTr="00581D4D">
        <w:trPr>
          <w:trHeight w:val="675"/>
        </w:trPr>
        <w:tc>
          <w:tcPr>
            <w:tcW w:w="1427" w:type="dxa"/>
            <w:shd w:val="clear" w:color="auto" w:fill="auto"/>
          </w:tcPr>
          <w:p w14:paraId="276EAD4B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0.30-11.20</w:t>
            </w:r>
          </w:p>
        </w:tc>
        <w:tc>
          <w:tcPr>
            <w:tcW w:w="2693" w:type="dxa"/>
            <w:shd w:val="clear" w:color="auto" w:fill="auto"/>
          </w:tcPr>
          <w:p w14:paraId="5BFADB07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auto"/>
          </w:tcPr>
          <w:p w14:paraId="41B19201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VI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3" w:type="dxa"/>
            <w:shd w:val="clear" w:color="auto" w:fill="auto"/>
          </w:tcPr>
          <w:p w14:paraId="543B10DF" w14:textId="77777777" w:rsidR="0066489E" w:rsidRPr="00D11DA9" w:rsidRDefault="00581D4D" w:rsidP="00581D4D">
            <w:pPr>
              <w:spacing w:after="0" w:line="240" w:lineRule="auto"/>
              <w:rPr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auto"/>
          </w:tcPr>
          <w:p w14:paraId="7903130D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auto"/>
          </w:tcPr>
          <w:p w14:paraId="05FEC3FA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  <w:tr w:rsidR="0066489E" w:rsidRPr="00D11DA9" w14:paraId="53A98B73" w14:textId="77777777" w:rsidTr="00EB1A25">
        <w:trPr>
          <w:trHeight w:val="685"/>
        </w:trPr>
        <w:tc>
          <w:tcPr>
            <w:tcW w:w="1427" w:type="dxa"/>
            <w:shd w:val="clear" w:color="auto" w:fill="EAF1DD" w:themeFill="accent3" w:themeFillTint="33"/>
          </w:tcPr>
          <w:p w14:paraId="34132EBC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1.30-12.20</w:t>
            </w:r>
          </w:p>
        </w:tc>
        <w:tc>
          <w:tcPr>
            <w:tcW w:w="2693" w:type="dxa"/>
            <w:shd w:val="clear" w:color="auto" w:fill="EAF1DD" w:themeFill="accent3" w:themeFillTint="33"/>
          </w:tcPr>
          <w:p w14:paraId="5EF4AD99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14:paraId="6BB4B579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VI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</w:tc>
        <w:tc>
          <w:tcPr>
            <w:tcW w:w="2693" w:type="dxa"/>
            <w:shd w:val="clear" w:color="auto" w:fill="EAF1DD" w:themeFill="accent3" w:themeFillTint="33"/>
          </w:tcPr>
          <w:p w14:paraId="0EA2DC92" w14:textId="77777777" w:rsidR="0066489E" w:rsidRPr="00D11DA9" w:rsidRDefault="00581D4D" w:rsidP="00581D4D">
            <w:pPr>
              <w:spacing w:after="0" w:line="240" w:lineRule="auto"/>
              <w:rPr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EAF1DD" w:themeFill="accent3" w:themeFillTint="33"/>
          </w:tcPr>
          <w:p w14:paraId="18F47906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EAF1DD" w:themeFill="accent3" w:themeFillTint="33"/>
          </w:tcPr>
          <w:p w14:paraId="75D3A68E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  <w:tr w:rsidR="0066489E" w:rsidRPr="00D11DA9" w14:paraId="5300A605" w14:textId="77777777" w:rsidTr="00581D4D">
        <w:trPr>
          <w:trHeight w:val="567"/>
        </w:trPr>
        <w:tc>
          <w:tcPr>
            <w:tcW w:w="1427" w:type="dxa"/>
            <w:shd w:val="clear" w:color="auto" w:fill="auto"/>
          </w:tcPr>
          <w:p w14:paraId="2A5789FA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3.30-14.20</w:t>
            </w:r>
          </w:p>
        </w:tc>
        <w:tc>
          <w:tcPr>
            <w:tcW w:w="2693" w:type="dxa"/>
            <w:shd w:val="clear" w:color="auto" w:fill="auto"/>
          </w:tcPr>
          <w:p w14:paraId="7B55156E" w14:textId="77777777" w:rsidR="0066489E" w:rsidRPr="00197F4E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auto"/>
          </w:tcPr>
          <w:p w14:paraId="0A242675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</w:p>
        </w:tc>
        <w:tc>
          <w:tcPr>
            <w:tcW w:w="2693" w:type="dxa"/>
            <w:shd w:val="clear" w:color="auto" w:fill="auto"/>
          </w:tcPr>
          <w:p w14:paraId="27E415F8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auto"/>
          </w:tcPr>
          <w:p w14:paraId="742B9F29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auto"/>
          </w:tcPr>
          <w:p w14:paraId="4885E074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  <w:tr w:rsidR="0066489E" w:rsidRPr="00D11DA9" w14:paraId="48B2FBFD" w14:textId="77777777" w:rsidTr="00EB1A25">
        <w:trPr>
          <w:trHeight w:val="567"/>
        </w:trPr>
        <w:tc>
          <w:tcPr>
            <w:tcW w:w="1427" w:type="dxa"/>
            <w:shd w:val="clear" w:color="auto" w:fill="EAF1DD" w:themeFill="accent3" w:themeFillTint="33"/>
          </w:tcPr>
          <w:p w14:paraId="5AEDEC86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4.30-15.20</w:t>
            </w:r>
          </w:p>
        </w:tc>
        <w:tc>
          <w:tcPr>
            <w:tcW w:w="2693" w:type="dxa"/>
            <w:shd w:val="clear" w:color="auto" w:fill="EAF1DD" w:themeFill="accent3" w:themeFillTint="33"/>
          </w:tcPr>
          <w:p w14:paraId="7497C14B" w14:textId="77777777" w:rsidR="0066489E" w:rsidRPr="00197F4E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14:paraId="7CDF5AAB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</w:p>
        </w:tc>
        <w:tc>
          <w:tcPr>
            <w:tcW w:w="2693" w:type="dxa"/>
            <w:shd w:val="clear" w:color="auto" w:fill="EAF1DD" w:themeFill="accent3" w:themeFillTint="33"/>
          </w:tcPr>
          <w:p w14:paraId="1FA65F37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EAF1DD" w:themeFill="accent3" w:themeFillTint="33"/>
          </w:tcPr>
          <w:p w14:paraId="4C9F75A8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EAF1DD" w:themeFill="accent3" w:themeFillTint="33"/>
          </w:tcPr>
          <w:p w14:paraId="1C717C1C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  <w:tr w:rsidR="0066489E" w:rsidRPr="00D11DA9" w14:paraId="50B8BAAF" w14:textId="77777777" w:rsidTr="00581D4D">
        <w:trPr>
          <w:trHeight w:val="609"/>
        </w:trPr>
        <w:tc>
          <w:tcPr>
            <w:tcW w:w="1427" w:type="dxa"/>
            <w:shd w:val="clear" w:color="auto" w:fill="auto"/>
          </w:tcPr>
          <w:p w14:paraId="1579ED22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5.30-16.20</w:t>
            </w:r>
          </w:p>
        </w:tc>
        <w:tc>
          <w:tcPr>
            <w:tcW w:w="2693" w:type="dxa"/>
            <w:shd w:val="clear" w:color="auto" w:fill="auto"/>
          </w:tcPr>
          <w:p w14:paraId="018AEB20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auto"/>
          </w:tcPr>
          <w:p w14:paraId="496ADFD3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</w:p>
        </w:tc>
        <w:tc>
          <w:tcPr>
            <w:tcW w:w="2693" w:type="dxa"/>
            <w:shd w:val="clear" w:color="auto" w:fill="auto"/>
          </w:tcPr>
          <w:p w14:paraId="24197A25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auto"/>
          </w:tcPr>
          <w:p w14:paraId="006FB03E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auto"/>
          </w:tcPr>
          <w:p w14:paraId="57C8E2FC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  <w:tr w:rsidR="0066489E" w:rsidRPr="00D11DA9" w14:paraId="7C4755EC" w14:textId="77777777" w:rsidTr="00EB1A25">
        <w:trPr>
          <w:trHeight w:val="567"/>
        </w:trPr>
        <w:tc>
          <w:tcPr>
            <w:tcW w:w="1427" w:type="dxa"/>
            <w:shd w:val="clear" w:color="auto" w:fill="EAF1DD" w:themeFill="accent3" w:themeFillTint="33"/>
          </w:tcPr>
          <w:p w14:paraId="59DEA869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11DA9">
              <w:rPr>
                <w:rFonts w:ascii="Times New Roman" w:hAnsi="Times New Roman" w:cs="Times New Roman"/>
                <w:b/>
                <w:color w:val="000000" w:themeColor="text1"/>
              </w:rPr>
              <w:t>16.30-17.20</w:t>
            </w:r>
          </w:p>
        </w:tc>
        <w:tc>
          <w:tcPr>
            <w:tcW w:w="2693" w:type="dxa"/>
            <w:shd w:val="clear" w:color="auto" w:fill="EAF1DD" w:themeFill="accent3" w:themeFillTint="33"/>
          </w:tcPr>
          <w:p w14:paraId="4DEFA002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14:paraId="7CDA3AB9" w14:textId="77777777" w:rsidR="0066489E" w:rsidRPr="00D11DA9" w:rsidRDefault="0066489E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highlight w:val="green"/>
              </w:rPr>
            </w:pPr>
          </w:p>
        </w:tc>
        <w:tc>
          <w:tcPr>
            <w:tcW w:w="2693" w:type="dxa"/>
            <w:shd w:val="clear" w:color="auto" w:fill="EAF1DD" w:themeFill="accent3" w:themeFillTint="33"/>
          </w:tcPr>
          <w:p w14:paraId="5B0BCEC8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81D4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Turuncu Derslik</w:t>
            </w:r>
          </w:p>
        </w:tc>
        <w:tc>
          <w:tcPr>
            <w:tcW w:w="2552" w:type="dxa"/>
            <w:shd w:val="clear" w:color="auto" w:fill="EAF1DD" w:themeFill="accent3" w:themeFillTint="33"/>
          </w:tcPr>
          <w:p w14:paraId="6F08A6FF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  <w:tc>
          <w:tcPr>
            <w:tcW w:w="2826" w:type="dxa"/>
            <w:shd w:val="clear" w:color="auto" w:fill="EAF1DD" w:themeFill="accent3" w:themeFillTint="33"/>
          </w:tcPr>
          <w:p w14:paraId="39FB6465" w14:textId="77777777" w:rsidR="0066489E" w:rsidRPr="00D11DA9" w:rsidRDefault="00581D4D" w:rsidP="00581D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581D4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MŞİRELİK </w:t>
            </w:r>
            <w:r w:rsidRPr="00581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 UYGULAMASI (Uygulama)</w:t>
            </w:r>
          </w:p>
        </w:tc>
      </w:tr>
    </w:tbl>
    <w:p w14:paraId="57B839C4" w14:textId="77777777" w:rsidR="00581D4D" w:rsidRPr="00D11DA9" w:rsidRDefault="00581D4D" w:rsidP="00581D4D">
      <w:pPr>
        <w:spacing w:after="0" w:line="240" w:lineRule="auto"/>
        <w:ind w:left="709" w:hanging="709"/>
        <w:contextualSpacing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*Dersler çevirim içi MS </w:t>
      </w:r>
      <w:proofErr w:type="spellStart"/>
      <w:r>
        <w:rPr>
          <w:rFonts w:ascii="Times New Roman" w:hAnsi="Times New Roman" w:cs="Times New Roman"/>
          <w:b/>
          <w:color w:val="000000" w:themeColor="text1"/>
        </w:rPr>
        <w:t>Teams</w:t>
      </w:r>
      <w:proofErr w:type="spellEnd"/>
      <w:r>
        <w:rPr>
          <w:rFonts w:ascii="Times New Roman" w:hAnsi="Times New Roman" w:cs="Times New Roman"/>
          <w:b/>
          <w:color w:val="000000" w:themeColor="text1"/>
        </w:rPr>
        <w:t xml:space="preserve"> platformunda yürütülecektir. </w:t>
      </w:r>
    </w:p>
    <w:p w14:paraId="518CF7EF" w14:textId="2E2D586A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2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0</w:t>
      </w:r>
      <w:r w:rsidR="00EB1A25">
        <w:rPr>
          <w:rFonts w:ascii="Times New Roman" w:hAnsi="Times New Roman" w:cs="Times New Roman"/>
          <w:color w:val="000000" w:themeColor="text1"/>
        </w:rPr>
        <w:t>2</w:t>
      </w:r>
      <w:r w:rsidRPr="00581D4D">
        <w:rPr>
          <w:rFonts w:ascii="Times New Roman" w:hAnsi="Times New Roman" w:cs="Times New Roman"/>
          <w:color w:val="000000" w:themeColor="text1"/>
        </w:rPr>
        <w:t>/2022</w:t>
      </w:r>
    </w:p>
    <w:p w14:paraId="28105C99" w14:textId="77777777" w:rsidR="00581D4D" w:rsidRPr="00581D4D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color w:val="000000" w:themeColor="text1"/>
        </w:rPr>
      </w:pPr>
      <w:proofErr w:type="spellStart"/>
      <w:r w:rsidRPr="00581D4D">
        <w:rPr>
          <w:rFonts w:ascii="Times New Roman" w:hAnsi="Times New Roman" w:cs="Times New Roman"/>
          <w:color w:val="000000" w:themeColor="text1"/>
        </w:rPr>
        <w:t>Dr.Öğr</w:t>
      </w:r>
      <w:proofErr w:type="spellEnd"/>
      <w:r w:rsidRPr="00581D4D">
        <w:rPr>
          <w:rFonts w:ascii="Times New Roman" w:hAnsi="Times New Roman" w:cs="Times New Roman"/>
          <w:color w:val="000000" w:themeColor="text1"/>
        </w:rPr>
        <w:t>. Üyesi Aysun ÜNAL</w:t>
      </w:r>
    </w:p>
    <w:p w14:paraId="16BD2C15" w14:textId="77777777" w:rsidR="0066489E" w:rsidRPr="00D11DA9" w:rsidRDefault="00581D4D" w:rsidP="00581D4D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  <w:color w:val="000000" w:themeColor="text1"/>
        </w:rPr>
      </w:pPr>
      <w:r w:rsidRPr="00581D4D">
        <w:rPr>
          <w:rFonts w:ascii="Times New Roman" w:hAnsi="Times New Roman" w:cs="Times New Roman"/>
          <w:color w:val="000000" w:themeColor="text1"/>
        </w:rPr>
        <w:t>Bölüm Başkanı</w:t>
      </w:r>
    </w:p>
    <w:sectPr w:rsidR="0066489E" w:rsidRPr="00D11DA9" w:rsidSect="006600EE">
      <w:headerReference w:type="default" r:id="rId7"/>
      <w:footerReference w:type="default" r:id="rId8"/>
      <w:pgSz w:w="16838" w:h="11906" w:orient="landscape"/>
      <w:pgMar w:top="811" w:right="1417" w:bottom="1134" w:left="1417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E3A60" w14:textId="77777777" w:rsidR="004A358F" w:rsidRDefault="004A358F" w:rsidP="00985D85">
      <w:pPr>
        <w:spacing w:after="0" w:line="240" w:lineRule="auto"/>
      </w:pPr>
      <w:r>
        <w:separator/>
      </w:r>
    </w:p>
  </w:endnote>
  <w:endnote w:type="continuationSeparator" w:id="0">
    <w:p w14:paraId="5EF0E2F3" w14:textId="77777777" w:rsidR="004A358F" w:rsidRDefault="004A358F" w:rsidP="00985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085221984"/>
      <w:docPartObj>
        <w:docPartGallery w:val="Page Numbers (Bottom of Page)"/>
        <w:docPartUnique/>
      </w:docPartObj>
    </w:sdtPr>
    <w:sdtEndPr/>
    <w:sdtContent>
      <w:p w14:paraId="003BC483" w14:textId="77777777" w:rsidR="00581D4D" w:rsidRPr="00544EAD" w:rsidRDefault="00581D4D" w:rsidP="00025EDB">
        <w:pPr>
          <w:pStyle w:val="AltBilgi"/>
          <w:jc w:val="center"/>
          <w:rPr>
            <w:rFonts w:ascii="Times New Roman" w:hAnsi="Times New Roman" w:cs="Times New Roman"/>
          </w:rPr>
        </w:pP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</w:p>
      <w:p w14:paraId="0FEE8685" w14:textId="77777777" w:rsidR="00581D4D" w:rsidRDefault="004A358F" w:rsidP="00095B9A">
        <w:pPr>
          <w:pStyle w:val="AltBilgi"/>
          <w:rPr>
            <w:rFonts w:ascii="Times New Roman" w:hAnsi="Times New Roman" w:cs="Times New Roman"/>
          </w:rPr>
        </w:pPr>
      </w:p>
    </w:sdtContent>
  </w:sdt>
  <w:p w14:paraId="4CAB673F" w14:textId="77777777" w:rsidR="00581D4D" w:rsidRPr="00095B9A" w:rsidRDefault="00581D4D" w:rsidP="00095B9A">
    <w:pPr>
      <w:pStyle w:val="AltBilgi"/>
      <w:jc w:val="right"/>
      <w:rPr>
        <w:rFonts w:ascii="Times New Roman" w:hAnsi="Times New Roman" w:cs="Times New Roman"/>
        <w:sz w:val="18"/>
      </w:rPr>
    </w:pPr>
    <w:r w:rsidRPr="00095B9A">
      <w:rPr>
        <w:b/>
      </w:rPr>
      <w:t>Form No: 47526611.FR.08</w:t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r w:rsidRPr="00095B9A">
      <w:rPr>
        <w:b/>
      </w:rPr>
      <w:tab/>
    </w:r>
    <w:proofErr w:type="spellStart"/>
    <w:r w:rsidRPr="00095B9A">
      <w:rPr>
        <w:b/>
      </w:rPr>
      <w:t>Rev</w:t>
    </w:r>
    <w:proofErr w:type="spellEnd"/>
    <w:r w:rsidRPr="00095B9A">
      <w:rPr>
        <w:b/>
      </w:rPr>
      <w:t>. No: 00</w:t>
    </w:r>
  </w:p>
  <w:p w14:paraId="66A4B64E" w14:textId="77777777" w:rsidR="00581D4D" w:rsidRDefault="00581D4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FE88A" w14:textId="77777777" w:rsidR="004A358F" w:rsidRDefault="004A358F" w:rsidP="00985D85">
      <w:pPr>
        <w:spacing w:after="0" w:line="240" w:lineRule="auto"/>
      </w:pPr>
      <w:r>
        <w:separator/>
      </w:r>
    </w:p>
  </w:footnote>
  <w:footnote w:type="continuationSeparator" w:id="0">
    <w:p w14:paraId="14B42685" w14:textId="77777777" w:rsidR="004A358F" w:rsidRDefault="004A358F" w:rsidP="00985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D09FA" w14:textId="77777777" w:rsidR="00581D4D" w:rsidRDefault="00581D4D" w:rsidP="00B31022">
    <w:pPr>
      <w:spacing w:after="0" w:line="240" w:lineRule="auto"/>
      <w:rPr>
        <w:rFonts w:ascii="Times New Roman" w:hAnsi="Times New Roman"/>
        <w:b/>
        <w:sz w:val="20"/>
        <w:szCs w:val="20"/>
      </w:rPr>
    </w:pPr>
    <w:r>
      <w:rPr>
        <w:rFonts w:ascii="Times New Roman" w:hAnsi="Times New Roman"/>
        <w:b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ACD2048" wp14:editId="4A5C1AB6">
          <wp:simplePos x="0" y="0"/>
          <wp:positionH relativeFrom="column">
            <wp:posOffset>-635</wp:posOffset>
          </wp:positionH>
          <wp:positionV relativeFrom="paragraph">
            <wp:posOffset>-635</wp:posOffset>
          </wp:positionV>
          <wp:extent cx="702000" cy="655200"/>
          <wp:effectExtent l="0" t="0" r="0" b="0"/>
          <wp:wrapSquare wrapText="bothSides"/>
          <wp:docPr id="11" name="Resi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000" cy="655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948074" w14:textId="77777777" w:rsidR="00581D4D" w:rsidRDefault="00581D4D" w:rsidP="00A42148">
    <w:pPr>
      <w:spacing w:after="0" w:line="240" w:lineRule="auto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TQzsDS1NDYzMrFU0lEKTi0uzszPAykwrAUA6jv8dywAAAA="/>
  </w:docVars>
  <w:rsids>
    <w:rsidRoot w:val="004B7F35"/>
    <w:rsid w:val="00004765"/>
    <w:rsid w:val="000142B3"/>
    <w:rsid w:val="000162BD"/>
    <w:rsid w:val="00025EDB"/>
    <w:rsid w:val="00026F1C"/>
    <w:rsid w:val="00031EEB"/>
    <w:rsid w:val="000363FF"/>
    <w:rsid w:val="00037C7B"/>
    <w:rsid w:val="00037FA4"/>
    <w:rsid w:val="00054962"/>
    <w:rsid w:val="00060A1B"/>
    <w:rsid w:val="00063049"/>
    <w:rsid w:val="0006339C"/>
    <w:rsid w:val="00066635"/>
    <w:rsid w:val="000711B4"/>
    <w:rsid w:val="00075B16"/>
    <w:rsid w:val="000760AB"/>
    <w:rsid w:val="000770D3"/>
    <w:rsid w:val="00084335"/>
    <w:rsid w:val="000863B2"/>
    <w:rsid w:val="00092805"/>
    <w:rsid w:val="00093640"/>
    <w:rsid w:val="000944FB"/>
    <w:rsid w:val="00094A8A"/>
    <w:rsid w:val="00095B9A"/>
    <w:rsid w:val="00097F98"/>
    <w:rsid w:val="000A1F25"/>
    <w:rsid w:val="000A2A44"/>
    <w:rsid w:val="000A78D9"/>
    <w:rsid w:val="000B3424"/>
    <w:rsid w:val="000B4391"/>
    <w:rsid w:val="000B74F5"/>
    <w:rsid w:val="000B7C7B"/>
    <w:rsid w:val="000C00B9"/>
    <w:rsid w:val="000C08A0"/>
    <w:rsid w:val="000C229B"/>
    <w:rsid w:val="000C263A"/>
    <w:rsid w:val="000C4369"/>
    <w:rsid w:val="000C572A"/>
    <w:rsid w:val="000C5CF2"/>
    <w:rsid w:val="000C61D0"/>
    <w:rsid w:val="000D1CE9"/>
    <w:rsid w:val="000D3567"/>
    <w:rsid w:val="000D5071"/>
    <w:rsid w:val="000D6ADE"/>
    <w:rsid w:val="000E62DF"/>
    <w:rsid w:val="000E7862"/>
    <w:rsid w:val="000F5732"/>
    <w:rsid w:val="001008D5"/>
    <w:rsid w:val="00101047"/>
    <w:rsid w:val="00107904"/>
    <w:rsid w:val="001152DF"/>
    <w:rsid w:val="001229CF"/>
    <w:rsid w:val="0012430F"/>
    <w:rsid w:val="001273EF"/>
    <w:rsid w:val="0013063F"/>
    <w:rsid w:val="00135424"/>
    <w:rsid w:val="00140C48"/>
    <w:rsid w:val="00151173"/>
    <w:rsid w:val="001529B7"/>
    <w:rsid w:val="00154F22"/>
    <w:rsid w:val="00155BCE"/>
    <w:rsid w:val="0016083F"/>
    <w:rsid w:val="00160A10"/>
    <w:rsid w:val="00165DDC"/>
    <w:rsid w:val="00170407"/>
    <w:rsid w:val="00171D98"/>
    <w:rsid w:val="00180DDA"/>
    <w:rsid w:val="001812DF"/>
    <w:rsid w:val="00182CB4"/>
    <w:rsid w:val="001831F3"/>
    <w:rsid w:val="00193426"/>
    <w:rsid w:val="001934D9"/>
    <w:rsid w:val="00197F4E"/>
    <w:rsid w:val="001A2516"/>
    <w:rsid w:val="001A3F88"/>
    <w:rsid w:val="001B42FB"/>
    <w:rsid w:val="001B60D5"/>
    <w:rsid w:val="001B65DA"/>
    <w:rsid w:val="001C2CF6"/>
    <w:rsid w:val="001C45F2"/>
    <w:rsid w:val="001C547B"/>
    <w:rsid w:val="001D732B"/>
    <w:rsid w:val="001E0ACF"/>
    <w:rsid w:val="001E2033"/>
    <w:rsid w:val="001E3040"/>
    <w:rsid w:val="001E34B1"/>
    <w:rsid w:val="001E6C56"/>
    <w:rsid w:val="001E707D"/>
    <w:rsid w:val="001F0206"/>
    <w:rsid w:val="001F7D0F"/>
    <w:rsid w:val="001F7F26"/>
    <w:rsid w:val="00201360"/>
    <w:rsid w:val="00204F06"/>
    <w:rsid w:val="00206367"/>
    <w:rsid w:val="0021034B"/>
    <w:rsid w:val="00210F47"/>
    <w:rsid w:val="0021190F"/>
    <w:rsid w:val="002128AB"/>
    <w:rsid w:val="00215971"/>
    <w:rsid w:val="00217414"/>
    <w:rsid w:val="002227B0"/>
    <w:rsid w:val="00222CAF"/>
    <w:rsid w:val="0022400C"/>
    <w:rsid w:val="00227D69"/>
    <w:rsid w:val="0023086E"/>
    <w:rsid w:val="00231901"/>
    <w:rsid w:val="00231C62"/>
    <w:rsid w:val="00232D71"/>
    <w:rsid w:val="00233522"/>
    <w:rsid w:val="002335EB"/>
    <w:rsid w:val="002341A8"/>
    <w:rsid w:val="00235080"/>
    <w:rsid w:val="002377EF"/>
    <w:rsid w:val="00240AC8"/>
    <w:rsid w:val="00250DBB"/>
    <w:rsid w:val="002524D7"/>
    <w:rsid w:val="00254737"/>
    <w:rsid w:val="00255284"/>
    <w:rsid w:val="00261C0B"/>
    <w:rsid w:val="00266E8A"/>
    <w:rsid w:val="00273CF2"/>
    <w:rsid w:val="00275449"/>
    <w:rsid w:val="0027561D"/>
    <w:rsid w:val="00281266"/>
    <w:rsid w:val="00282788"/>
    <w:rsid w:val="00287EBE"/>
    <w:rsid w:val="00290C5D"/>
    <w:rsid w:val="002912FA"/>
    <w:rsid w:val="002976E6"/>
    <w:rsid w:val="002A048F"/>
    <w:rsid w:val="002A1128"/>
    <w:rsid w:val="002A2953"/>
    <w:rsid w:val="002A45DF"/>
    <w:rsid w:val="002A493E"/>
    <w:rsid w:val="002C768E"/>
    <w:rsid w:val="002D0129"/>
    <w:rsid w:val="002D35DD"/>
    <w:rsid w:val="002D4948"/>
    <w:rsid w:val="002D607E"/>
    <w:rsid w:val="002D6420"/>
    <w:rsid w:val="002E0253"/>
    <w:rsid w:val="002E084C"/>
    <w:rsid w:val="002E565E"/>
    <w:rsid w:val="002F2217"/>
    <w:rsid w:val="002F3274"/>
    <w:rsid w:val="002F6BD6"/>
    <w:rsid w:val="002F7762"/>
    <w:rsid w:val="002F7CD7"/>
    <w:rsid w:val="00304334"/>
    <w:rsid w:val="00305058"/>
    <w:rsid w:val="0031094F"/>
    <w:rsid w:val="003124AC"/>
    <w:rsid w:val="003133DC"/>
    <w:rsid w:val="00314C86"/>
    <w:rsid w:val="0032458E"/>
    <w:rsid w:val="00324FA9"/>
    <w:rsid w:val="003255E6"/>
    <w:rsid w:val="00325D39"/>
    <w:rsid w:val="00326F6C"/>
    <w:rsid w:val="0033358F"/>
    <w:rsid w:val="00333D11"/>
    <w:rsid w:val="0033459B"/>
    <w:rsid w:val="003360D2"/>
    <w:rsid w:val="0033631D"/>
    <w:rsid w:val="00344C42"/>
    <w:rsid w:val="00351243"/>
    <w:rsid w:val="003546FB"/>
    <w:rsid w:val="00361950"/>
    <w:rsid w:val="00364001"/>
    <w:rsid w:val="00365F92"/>
    <w:rsid w:val="0036643C"/>
    <w:rsid w:val="00366C4A"/>
    <w:rsid w:val="003731CD"/>
    <w:rsid w:val="003733E2"/>
    <w:rsid w:val="003755BC"/>
    <w:rsid w:val="00375D08"/>
    <w:rsid w:val="003767F5"/>
    <w:rsid w:val="003849BA"/>
    <w:rsid w:val="00386A96"/>
    <w:rsid w:val="003914A1"/>
    <w:rsid w:val="0039216A"/>
    <w:rsid w:val="00394545"/>
    <w:rsid w:val="00394589"/>
    <w:rsid w:val="00395E04"/>
    <w:rsid w:val="00396169"/>
    <w:rsid w:val="003963B3"/>
    <w:rsid w:val="003A119B"/>
    <w:rsid w:val="003A22E2"/>
    <w:rsid w:val="003A448B"/>
    <w:rsid w:val="003A77E1"/>
    <w:rsid w:val="003B0490"/>
    <w:rsid w:val="003B1D00"/>
    <w:rsid w:val="003B237A"/>
    <w:rsid w:val="003B323B"/>
    <w:rsid w:val="003B3D78"/>
    <w:rsid w:val="003B4AD1"/>
    <w:rsid w:val="003B5FD3"/>
    <w:rsid w:val="003C60E5"/>
    <w:rsid w:val="003C6211"/>
    <w:rsid w:val="003D1F5A"/>
    <w:rsid w:val="003D34DC"/>
    <w:rsid w:val="003E2C34"/>
    <w:rsid w:val="003F0C0C"/>
    <w:rsid w:val="003F29FD"/>
    <w:rsid w:val="003F4EA9"/>
    <w:rsid w:val="003F5BA2"/>
    <w:rsid w:val="003F7F09"/>
    <w:rsid w:val="00410D50"/>
    <w:rsid w:val="00416651"/>
    <w:rsid w:val="00426FB9"/>
    <w:rsid w:val="00431815"/>
    <w:rsid w:val="00432644"/>
    <w:rsid w:val="00433718"/>
    <w:rsid w:val="00452EE8"/>
    <w:rsid w:val="0047020B"/>
    <w:rsid w:val="00471E90"/>
    <w:rsid w:val="00474BE1"/>
    <w:rsid w:val="00480952"/>
    <w:rsid w:val="0048215B"/>
    <w:rsid w:val="004858CD"/>
    <w:rsid w:val="004950CF"/>
    <w:rsid w:val="00496CC5"/>
    <w:rsid w:val="004A09C9"/>
    <w:rsid w:val="004A358F"/>
    <w:rsid w:val="004B08A2"/>
    <w:rsid w:val="004B1942"/>
    <w:rsid w:val="004B4DE5"/>
    <w:rsid w:val="004B7F35"/>
    <w:rsid w:val="004C2715"/>
    <w:rsid w:val="004C7193"/>
    <w:rsid w:val="004D116C"/>
    <w:rsid w:val="004D5A64"/>
    <w:rsid w:val="004D5A9E"/>
    <w:rsid w:val="004D5D77"/>
    <w:rsid w:val="004E0D5C"/>
    <w:rsid w:val="004E1293"/>
    <w:rsid w:val="004E24BE"/>
    <w:rsid w:val="004E5DC6"/>
    <w:rsid w:val="004E7386"/>
    <w:rsid w:val="004F2812"/>
    <w:rsid w:val="004F3958"/>
    <w:rsid w:val="004F4C47"/>
    <w:rsid w:val="004F7257"/>
    <w:rsid w:val="004F7351"/>
    <w:rsid w:val="00503C71"/>
    <w:rsid w:val="005054CB"/>
    <w:rsid w:val="00520000"/>
    <w:rsid w:val="00520DA8"/>
    <w:rsid w:val="00521042"/>
    <w:rsid w:val="00521C73"/>
    <w:rsid w:val="005227BE"/>
    <w:rsid w:val="00523732"/>
    <w:rsid w:val="00523E54"/>
    <w:rsid w:val="00526891"/>
    <w:rsid w:val="00535D92"/>
    <w:rsid w:val="0053775B"/>
    <w:rsid w:val="00537AA5"/>
    <w:rsid w:val="005408C8"/>
    <w:rsid w:val="0054212D"/>
    <w:rsid w:val="00544EAD"/>
    <w:rsid w:val="00561DA2"/>
    <w:rsid w:val="00571A84"/>
    <w:rsid w:val="00576452"/>
    <w:rsid w:val="00576EAD"/>
    <w:rsid w:val="0058021E"/>
    <w:rsid w:val="00581D4D"/>
    <w:rsid w:val="00585F19"/>
    <w:rsid w:val="005976E0"/>
    <w:rsid w:val="005A3722"/>
    <w:rsid w:val="005A763A"/>
    <w:rsid w:val="005B0CA4"/>
    <w:rsid w:val="005B213D"/>
    <w:rsid w:val="005B6866"/>
    <w:rsid w:val="005B7A9E"/>
    <w:rsid w:val="005C0543"/>
    <w:rsid w:val="005C0B41"/>
    <w:rsid w:val="005C0FAA"/>
    <w:rsid w:val="005C5708"/>
    <w:rsid w:val="005C6642"/>
    <w:rsid w:val="005D126A"/>
    <w:rsid w:val="005D22D9"/>
    <w:rsid w:val="005D3923"/>
    <w:rsid w:val="005D4BD8"/>
    <w:rsid w:val="005D5C32"/>
    <w:rsid w:val="005D7093"/>
    <w:rsid w:val="005E4A8E"/>
    <w:rsid w:val="005F4944"/>
    <w:rsid w:val="005F59F9"/>
    <w:rsid w:val="00606A3A"/>
    <w:rsid w:val="00610ACE"/>
    <w:rsid w:val="006160B8"/>
    <w:rsid w:val="00634BFE"/>
    <w:rsid w:val="00635152"/>
    <w:rsid w:val="00635C2F"/>
    <w:rsid w:val="00636B0F"/>
    <w:rsid w:val="00641FE1"/>
    <w:rsid w:val="006464BB"/>
    <w:rsid w:val="006478AE"/>
    <w:rsid w:val="00657560"/>
    <w:rsid w:val="006600EE"/>
    <w:rsid w:val="00662BA4"/>
    <w:rsid w:val="0066489E"/>
    <w:rsid w:val="00670BFE"/>
    <w:rsid w:val="00675398"/>
    <w:rsid w:val="00687B75"/>
    <w:rsid w:val="006A52EC"/>
    <w:rsid w:val="006A52F5"/>
    <w:rsid w:val="006A6428"/>
    <w:rsid w:val="006B2291"/>
    <w:rsid w:val="006B316C"/>
    <w:rsid w:val="006C0EED"/>
    <w:rsid w:val="006C30CB"/>
    <w:rsid w:val="006C67C3"/>
    <w:rsid w:val="006C745C"/>
    <w:rsid w:val="006D12D5"/>
    <w:rsid w:val="006D55D5"/>
    <w:rsid w:val="006E03A4"/>
    <w:rsid w:val="006E206E"/>
    <w:rsid w:val="006F2F1C"/>
    <w:rsid w:val="0070014A"/>
    <w:rsid w:val="00705079"/>
    <w:rsid w:val="007133A3"/>
    <w:rsid w:val="007139C5"/>
    <w:rsid w:val="00725439"/>
    <w:rsid w:val="00727F9A"/>
    <w:rsid w:val="00730597"/>
    <w:rsid w:val="00730884"/>
    <w:rsid w:val="00733F76"/>
    <w:rsid w:val="00737B49"/>
    <w:rsid w:val="0074391F"/>
    <w:rsid w:val="007465E6"/>
    <w:rsid w:val="00757DB9"/>
    <w:rsid w:val="0076221A"/>
    <w:rsid w:val="0077319E"/>
    <w:rsid w:val="00774949"/>
    <w:rsid w:val="00774B16"/>
    <w:rsid w:val="007752B7"/>
    <w:rsid w:val="00787AD7"/>
    <w:rsid w:val="007925BC"/>
    <w:rsid w:val="007937F4"/>
    <w:rsid w:val="007A700C"/>
    <w:rsid w:val="007B425F"/>
    <w:rsid w:val="007B55EC"/>
    <w:rsid w:val="007B7146"/>
    <w:rsid w:val="007C0D9C"/>
    <w:rsid w:val="007C3BCE"/>
    <w:rsid w:val="007C5DBF"/>
    <w:rsid w:val="007C7DD1"/>
    <w:rsid w:val="007D4CDD"/>
    <w:rsid w:val="007D4F81"/>
    <w:rsid w:val="007D58EB"/>
    <w:rsid w:val="007E05D3"/>
    <w:rsid w:val="007E284B"/>
    <w:rsid w:val="007E2C23"/>
    <w:rsid w:val="007E6784"/>
    <w:rsid w:val="007F0B3E"/>
    <w:rsid w:val="007F195A"/>
    <w:rsid w:val="007F4A71"/>
    <w:rsid w:val="008003EE"/>
    <w:rsid w:val="00800469"/>
    <w:rsid w:val="00801C69"/>
    <w:rsid w:val="00802904"/>
    <w:rsid w:val="008077B4"/>
    <w:rsid w:val="00807A75"/>
    <w:rsid w:val="00811B9D"/>
    <w:rsid w:val="00816671"/>
    <w:rsid w:val="0082209A"/>
    <w:rsid w:val="00824018"/>
    <w:rsid w:val="00826FF4"/>
    <w:rsid w:val="00830798"/>
    <w:rsid w:val="00840C05"/>
    <w:rsid w:val="00845B4B"/>
    <w:rsid w:val="00855992"/>
    <w:rsid w:val="00860C13"/>
    <w:rsid w:val="0086196F"/>
    <w:rsid w:val="008641E2"/>
    <w:rsid w:val="00866092"/>
    <w:rsid w:val="00867361"/>
    <w:rsid w:val="0086759A"/>
    <w:rsid w:val="00873B6C"/>
    <w:rsid w:val="00877DF2"/>
    <w:rsid w:val="00877EB2"/>
    <w:rsid w:val="0088436C"/>
    <w:rsid w:val="00891CE8"/>
    <w:rsid w:val="0089209F"/>
    <w:rsid w:val="008923BB"/>
    <w:rsid w:val="00892491"/>
    <w:rsid w:val="008924F9"/>
    <w:rsid w:val="008973D9"/>
    <w:rsid w:val="008B1B9F"/>
    <w:rsid w:val="008C27A9"/>
    <w:rsid w:val="008C407A"/>
    <w:rsid w:val="008C5465"/>
    <w:rsid w:val="008C6875"/>
    <w:rsid w:val="008D2BD5"/>
    <w:rsid w:val="008D3D10"/>
    <w:rsid w:val="008D644B"/>
    <w:rsid w:val="008D7453"/>
    <w:rsid w:val="008D74AB"/>
    <w:rsid w:val="008E1976"/>
    <w:rsid w:val="008E7801"/>
    <w:rsid w:val="008F1BD4"/>
    <w:rsid w:val="008F1C1A"/>
    <w:rsid w:val="008F4E72"/>
    <w:rsid w:val="008F7759"/>
    <w:rsid w:val="00902A64"/>
    <w:rsid w:val="009074A7"/>
    <w:rsid w:val="009075F0"/>
    <w:rsid w:val="00910CDD"/>
    <w:rsid w:val="0091165A"/>
    <w:rsid w:val="009125A2"/>
    <w:rsid w:val="00917296"/>
    <w:rsid w:val="009232A7"/>
    <w:rsid w:val="009232E1"/>
    <w:rsid w:val="00924C97"/>
    <w:rsid w:val="00925C7B"/>
    <w:rsid w:val="009350C9"/>
    <w:rsid w:val="00942161"/>
    <w:rsid w:val="00942652"/>
    <w:rsid w:val="009431B3"/>
    <w:rsid w:val="009536BD"/>
    <w:rsid w:val="0095559C"/>
    <w:rsid w:val="0096115A"/>
    <w:rsid w:val="00963E23"/>
    <w:rsid w:val="00972EF1"/>
    <w:rsid w:val="0097469E"/>
    <w:rsid w:val="009774FE"/>
    <w:rsid w:val="00981249"/>
    <w:rsid w:val="00985D85"/>
    <w:rsid w:val="0099335B"/>
    <w:rsid w:val="00993D31"/>
    <w:rsid w:val="009A3F20"/>
    <w:rsid w:val="009A5EAC"/>
    <w:rsid w:val="009B0A7E"/>
    <w:rsid w:val="009B24DC"/>
    <w:rsid w:val="009B3C5A"/>
    <w:rsid w:val="009B52D5"/>
    <w:rsid w:val="009C0313"/>
    <w:rsid w:val="009C29A7"/>
    <w:rsid w:val="009C2F65"/>
    <w:rsid w:val="009D14B6"/>
    <w:rsid w:val="009D30B2"/>
    <w:rsid w:val="009D3DF8"/>
    <w:rsid w:val="009D4E60"/>
    <w:rsid w:val="009D61DC"/>
    <w:rsid w:val="009D65C2"/>
    <w:rsid w:val="009E0C94"/>
    <w:rsid w:val="009F0AC8"/>
    <w:rsid w:val="009F1027"/>
    <w:rsid w:val="00A008DF"/>
    <w:rsid w:val="00A00F3D"/>
    <w:rsid w:val="00A05D71"/>
    <w:rsid w:val="00A07676"/>
    <w:rsid w:val="00A119EA"/>
    <w:rsid w:val="00A168B7"/>
    <w:rsid w:val="00A23170"/>
    <w:rsid w:val="00A24A91"/>
    <w:rsid w:val="00A31FB4"/>
    <w:rsid w:val="00A348E3"/>
    <w:rsid w:val="00A37574"/>
    <w:rsid w:val="00A42148"/>
    <w:rsid w:val="00A44D91"/>
    <w:rsid w:val="00A45314"/>
    <w:rsid w:val="00A458D4"/>
    <w:rsid w:val="00A54662"/>
    <w:rsid w:val="00A5758F"/>
    <w:rsid w:val="00A64B7D"/>
    <w:rsid w:val="00A65062"/>
    <w:rsid w:val="00A70C8B"/>
    <w:rsid w:val="00A72AE4"/>
    <w:rsid w:val="00A804F0"/>
    <w:rsid w:val="00A86855"/>
    <w:rsid w:val="00A868BA"/>
    <w:rsid w:val="00A9794B"/>
    <w:rsid w:val="00AA41E7"/>
    <w:rsid w:val="00AA7DBE"/>
    <w:rsid w:val="00AB1392"/>
    <w:rsid w:val="00AB25C2"/>
    <w:rsid w:val="00AC038E"/>
    <w:rsid w:val="00AC239C"/>
    <w:rsid w:val="00AC6691"/>
    <w:rsid w:val="00AD37C3"/>
    <w:rsid w:val="00AD4494"/>
    <w:rsid w:val="00AE0135"/>
    <w:rsid w:val="00AE075E"/>
    <w:rsid w:val="00AE5D50"/>
    <w:rsid w:val="00AF0582"/>
    <w:rsid w:val="00AF2F8F"/>
    <w:rsid w:val="00AF3612"/>
    <w:rsid w:val="00AF3873"/>
    <w:rsid w:val="00AF458A"/>
    <w:rsid w:val="00AF472B"/>
    <w:rsid w:val="00AF63DD"/>
    <w:rsid w:val="00B01B9B"/>
    <w:rsid w:val="00B0375F"/>
    <w:rsid w:val="00B04B55"/>
    <w:rsid w:val="00B072CC"/>
    <w:rsid w:val="00B10B76"/>
    <w:rsid w:val="00B1202F"/>
    <w:rsid w:val="00B171EC"/>
    <w:rsid w:val="00B22F6F"/>
    <w:rsid w:val="00B31022"/>
    <w:rsid w:val="00B31816"/>
    <w:rsid w:val="00B43909"/>
    <w:rsid w:val="00B53154"/>
    <w:rsid w:val="00B5420A"/>
    <w:rsid w:val="00B54667"/>
    <w:rsid w:val="00B62AF5"/>
    <w:rsid w:val="00B635DF"/>
    <w:rsid w:val="00B64B4A"/>
    <w:rsid w:val="00B66C9E"/>
    <w:rsid w:val="00B66F22"/>
    <w:rsid w:val="00B74977"/>
    <w:rsid w:val="00B75779"/>
    <w:rsid w:val="00B77A4C"/>
    <w:rsid w:val="00B81783"/>
    <w:rsid w:val="00B83009"/>
    <w:rsid w:val="00B83CF7"/>
    <w:rsid w:val="00B844FF"/>
    <w:rsid w:val="00B86305"/>
    <w:rsid w:val="00B866CD"/>
    <w:rsid w:val="00B9433E"/>
    <w:rsid w:val="00B95B95"/>
    <w:rsid w:val="00B96800"/>
    <w:rsid w:val="00BA1954"/>
    <w:rsid w:val="00BA2233"/>
    <w:rsid w:val="00BA37BE"/>
    <w:rsid w:val="00BA6CC6"/>
    <w:rsid w:val="00BB209F"/>
    <w:rsid w:val="00BB5DD7"/>
    <w:rsid w:val="00BB6E8E"/>
    <w:rsid w:val="00BC142B"/>
    <w:rsid w:val="00BC5164"/>
    <w:rsid w:val="00BC6CE9"/>
    <w:rsid w:val="00BD2EB3"/>
    <w:rsid w:val="00BD546C"/>
    <w:rsid w:val="00BD7DE4"/>
    <w:rsid w:val="00BE11D2"/>
    <w:rsid w:val="00BE1C8C"/>
    <w:rsid w:val="00BE2E51"/>
    <w:rsid w:val="00BE3776"/>
    <w:rsid w:val="00BE4025"/>
    <w:rsid w:val="00BE6EE8"/>
    <w:rsid w:val="00BF0D91"/>
    <w:rsid w:val="00BF39C2"/>
    <w:rsid w:val="00BF500C"/>
    <w:rsid w:val="00BF665A"/>
    <w:rsid w:val="00BF7D58"/>
    <w:rsid w:val="00C04593"/>
    <w:rsid w:val="00C0467B"/>
    <w:rsid w:val="00C070F9"/>
    <w:rsid w:val="00C07A9D"/>
    <w:rsid w:val="00C2107D"/>
    <w:rsid w:val="00C27DC2"/>
    <w:rsid w:val="00C325BC"/>
    <w:rsid w:val="00C33CA7"/>
    <w:rsid w:val="00C4284B"/>
    <w:rsid w:val="00C455BD"/>
    <w:rsid w:val="00C47463"/>
    <w:rsid w:val="00C51197"/>
    <w:rsid w:val="00C55847"/>
    <w:rsid w:val="00C608BD"/>
    <w:rsid w:val="00C62086"/>
    <w:rsid w:val="00C6273A"/>
    <w:rsid w:val="00C73EB6"/>
    <w:rsid w:val="00C74A38"/>
    <w:rsid w:val="00C80666"/>
    <w:rsid w:val="00C83910"/>
    <w:rsid w:val="00C865DE"/>
    <w:rsid w:val="00C96915"/>
    <w:rsid w:val="00CA2738"/>
    <w:rsid w:val="00CA6230"/>
    <w:rsid w:val="00CB192D"/>
    <w:rsid w:val="00CB1C86"/>
    <w:rsid w:val="00CB7311"/>
    <w:rsid w:val="00CC020A"/>
    <w:rsid w:val="00CC0B36"/>
    <w:rsid w:val="00CC24EF"/>
    <w:rsid w:val="00CD17AB"/>
    <w:rsid w:val="00CD20B3"/>
    <w:rsid w:val="00CD2300"/>
    <w:rsid w:val="00CD2BF5"/>
    <w:rsid w:val="00CD4A1E"/>
    <w:rsid w:val="00CE3BF8"/>
    <w:rsid w:val="00CE3DDF"/>
    <w:rsid w:val="00CE6BEA"/>
    <w:rsid w:val="00CF40A3"/>
    <w:rsid w:val="00CF6850"/>
    <w:rsid w:val="00D00DC0"/>
    <w:rsid w:val="00D03D81"/>
    <w:rsid w:val="00D03E90"/>
    <w:rsid w:val="00D04469"/>
    <w:rsid w:val="00D11DA9"/>
    <w:rsid w:val="00D141D1"/>
    <w:rsid w:val="00D17B04"/>
    <w:rsid w:val="00D246FC"/>
    <w:rsid w:val="00D24856"/>
    <w:rsid w:val="00D25627"/>
    <w:rsid w:val="00D33AE7"/>
    <w:rsid w:val="00D44877"/>
    <w:rsid w:val="00D46BA1"/>
    <w:rsid w:val="00D5158A"/>
    <w:rsid w:val="00D53131"/>
    <w:rsid w:val="00D55C67"/>
    <w:rsid w:val="00D57922"/>
    <w:rsid w:val="00D57EE7"/>
    <w:rsid w:val="00D631E2"/>
    <w:rsid w:val="00D63682"/>
    <w:rsid w:val="00D66E73"/>
    <w:rsid w:val="00D67138"/>
    <w:rsid w:val="00D67944"/>
    <w:rsid w:val="00D67A33"/>
    <w:rsid w:val="00D7222A"/>
    <w:rsid w:val="00D73BF1"/>
    <w:rsid w:val="00D80D9F"/>
    <w:rsid w:val="00D81221"/>
    <w:rsid w:val="00D824AE"/>
    <w:rsid w:val="00D831C0"/>
    <w:rsid w:val="00D9049E"/>
    <w:rsid w:val="00D90BBF"/>
    <w:rsid w:val="00D916D4"/>
    <w:rsid w:val="00D921F5"/>
    <w:rsid w:val="00D954D0"/>
    <w:rsid w:val="00DA0AB6"/>
    <w:rsid w:val="00DA2442"/>
    <w:rsid w:val="00DB0C04"/>
    <w:rsid w:val="00DB28A9"/>
    <w:rsid w:val="00DB3399"/>
    <w:rsid w:val="00DB64FB"/>
    <w:rsid w:val="00DB7D64"/>
    <w:rsid w:val="00DC0B6B"/>
    <w:rsid w:val="00DC20AB"/>
    <w:rsid w:val="00DC2BFC"/>
    <w:rsid w:val="00DD5F77"/>
    <w:rsid w:val="00DE4833"/>
    <w:rsid w:val="00DF08C9"/>
    <w:rsid w:val="00DF568A"/>
    <w:rsid w:val="00DF7270"/>
    <w:rsid w:val="00E01979"/>
    <w:rsid w:val="00E17183"/>
    <w:rsid w:val="00E25BDE"/>
    <w:rsid w:val="00E27CEF"/>
    <w:rsid w:val="00E3242D"/>
    <w:rsid w:val="00E33969"/>
    <w:rsid w:val="00E4260D"/>
    <w:rsid w:val="00E42754"/>
    <w:rsid w:val="00E43A29"/>
    <w:rsid w:val="00E465BC"/>
    <w:rsid w:val="00E50943"/>
    <w:rsid w:val="00E51145"/>
    <w:rsid w:val="00E533CE"/>
    <w:rsid w:val="00E570B7"/>
    <w:rsid w:val="00E6056C"/>
    <w:rsid w:val="00E6592B"/>
    <w:rsid w:val="00E664A5"/>
    <w:rsid w:val="00E70B73"/>
    <w:rsid w:val="00E72610"/>
    <w:rsid w:val="00E73F1D"/>
    <w:rsid w:val="00E80950"/>
    <w:rsid w:val="00E85C6D"/>
    <w:rsid w:val="00E90AC7"/>
    <w:rsid w:val="00E94CCD"/>
    <w:rsid w:val="00E95C82"/>
    <w:rsid w:val="00E979D8"/>
    <w:rsid w:val="00EB19C8"/>
    <w:rsid w:val="00EB1A25"/>
    <w:rsid w:val="00EB1EFC"/>
    <w:rsid w:val="00EC09BA"/>
    <w:rsid w:val="00EC123D"/>
    <w:rsid w:val="00EC1D5D"/>
    <w:rsid w:val="00EC3059"/>
    <w:rsid w:val="00ED4E9C"/>
    <w:rsid w:val="00ED588D"/>
    <w:rsid w:val="00ED6FDC"/>
    <w:rsid w:val="00EE0C5F"/>
    <w:rsid w:val="00EE1692"/>
    <w:rsid w:val="00EE19F3"/>
    <w:rsid w:val="00EE31A4"/>
    <w:rsid w:val="00EE428B"/>
    <w:rsid w:val="00EE625D"/>
    <w:rsid w:val="00EF004D"/>
    <w:rsid w:val="00EF3E45"/>
    <w:rsid w:val="00F00FD7"/>
    <w:rsid w:val="00F05031"/>
    <w:rsid w:val="00F07C14"/>
    <w:rsid w:val="00F1034C"/>
    <w:rsid w:val="00F10A80"/>
    <w:rsid w:val="00F15306"/>
    <w:rsid w:val="00F20877"/>
    <w:rsid w:val="00F31D10"/>
    <w:rsid w:val="00F324C8"/>
    <w:rsid w:val="00F40B0E"/>
    <w:rsid w:val="00F41AB0"/>
    <w:rsid w:val="00F42E83"/>
    <w:rsid w:val="00F43E71"/>
    <w:rsid w:val="00F451AC"/>
    <w:rsid w:val="00F45759"/>
    <w:rsid w:val="00F473D4"/>
    <w:rsid w:val="00F47773"/>
    <w:rsid w:val="00F50102"/>
    <w:rsid w:val="00F509CB"/>
    <w:rsid w:val="00F5156D"/>
    <w:rsid w:val="00F55F47"/>
    <w:rsid w:val="00F573A8"/>
    <w:rsid w:val="00F6090F"/>
    <w:rsid w:val="00F713C9"/>
    <w:rsid w:val="00F71777"/>
    <w:rsid w:val="00F743E6"/>
    <w:rsid w:val="00F83427"/>
    <w:rsid w:val="00F85112"/>
    <w:rsid w:val="00F90791"/>
    <w:rsid w:val="00F922D6"/>
    <w:rsid w:val="00F9297C"/>
    <w:rsid w:val="00F93C0E"/>
    <w:rsid w:val="00F9712B"/>
    <w:rsid w:val="00FB210D"/>
    <w:rsid w:val="00FB4663"/>
    <w:rsid w:val="00FB673D"/>
    <w:rsid w:val="00FC0737"/>
    <w:rsid w:val="00FD3E14"/>
    <w:rsid w:val="00FE5F11"/>
    <w:rsid w:val="00FE66E1"/>
    <w:rsid w:val="00FF3DBF"/>
    <w:rsid w:val="00FF6989"/>
    <w:rsid w:val="00FF7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2C4956"/>
  <w15:docId w15:val="{6CEC0BF4-B295-4112-B0E2-E81D868CC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5D85"/>
  </w:style>
  <w:style w:type="paragraph" w:styleId="AltBilgi">
    <w:name w:val="footer"/>
    <w:basedOn w:val="Normal"/>
    <w:link w:val="Al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5D85"/>
  </w:style>
  <w:style w:type="table" w:styleId="TabloKlavuzu">
    <w:name w:val="Table Grid"/>
    <w:basedOn w:val="NormalTablo"/>
    <w:uiPriority w:val="59"/>
    <w:rsid w:val="00985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5D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3D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3D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83C3F-13E0-4347-8E06-86D170582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ysun ÜNAL</cp:lastModifiedBy>
  <cp:revision>13</cp:revision>
  <cp:lastPrinted>2022-01-26T08:27:00Z</cp:lastPrinted>
  <dcterms:created xsi:type="dcterms:W3CDTF">2022-02-22T07:20:00Z</dcterms:created>
  <dcterms:modified xsi:type="dcterms:W3CDTF">2022-03-01T07:07:00Z</dcterms:modified>
</cp:coreProperties>
</file>